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0FCF" w:rsidRPr="0014657C" w:rsidRDefault="00D40FCF" w:rsidP="00A211A1">
      <w:pPr>
        <w:jc w:val="center"/>
        <w:rPr>
          <w:noProof/>
          <w:lang w:val="en-GB" w:eastAsia="cs-CZ"/>
        </w:rPr>
      </w:pPr>
    </w:p>
    <w:p w:rsidR="00D40FCF" w:rsidRPr="0014657C" w:rsidRDefault="00D40FCF" w:rsidP="00A211A1">
      <w:pPr>
        <w:jc w:val="center"/>
        <w:rPr>
          <w:noProof/>
          <w:lang w:val="en-GB" w:eastAsia="cs-CZ"/>
        </w:rPr>
      </w:pPr>
    </w:p>
    <w:p w:rsidR="006F40BD" w:rsidRPr="0014657C" w:rsidRDefault="00A32865" w:rsidP="00A211A1">
      <w:pPr>
        <w:jc w:val="center"/>
        <w:rPr>
          <w:noProof/>
          <w:lang w:val="en-GB" w:eastAsia="cs-CZ"/>
        </w:rPr>
      </w:pPr>
      <w:r>
        <w:rPr>
          <w:noProof/>
          <w:lang w:val="en-GB" w:eastAsia="cs-CZ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5pt;height:78pt">
            <v:imagedata r:id="rId9" o:title="muni-lg-eng-black"/>
          </v:shape>
        </w:pict>
      </w:r>
    </w:p>
    <w:p w:rsidR="008A683E" w:rsidRPr="0014657C" w:rsidRDefault="00603FA0" w:rsidP="00A211A1">
      <w:pPr>
        <w:jc w:val="center"/>
        <w:rPr>
          <w:rStyle w:val="A2"/>
          <w:rFonts w:ascii="Arial" w:hAnsi="Arial" w:cs="Arial"/>
          <w:lang w:val="en-GB"/>
        </w:rPr>
      </w:pPr>
      <w:r w:rsidRPr="0014657C">
        <w:rPr>
          <w:rStyle w:val="A2"/>
          <w:rFonts w:ascii="Arial" w:hAnsi="Arial" w:cs="Arial"/>
          <w:lang w:val="en-GB"/>
        </w:rPr>
        <w:t>FACULTY OF SCIENCE</w:t>
      </w:r>
    </w:p>
    <w:p w:rsidR="00AD2157" w:rsidRPr="0014657C" w:rsidRDefault="00603FA0" w:rsidP="00AD2157">
      <w:pPr>
        <w:jc w:val="center"/>
        <w:rPr>
          <w:rStyle w:val="A2"/>
          <w:rFonts w:ascii="Arial" w:hAnsi="Arial" w:cs="Arial"/>
          <w:lang w:val="en-GB"/>
        </w:rPr>
      </w:pPr>
      <w:r w:rsidRPr="0014657C">
        <w:rPr>
          <w:rStyle w:val="A2"/>
          <w:rFonts w:ascii="Arial" w:hAnsi="Arial" w:cs="Arial"/>
          <w:lang w:val="en-GB"/>
        </w:rPr>
        <w:t>DEPARTMENT OF CHEMISTRY</w:t>
      </w:r>
    </w:p>
    <w:p w:rsidR="008A683E" w:rsidRPr="0014657C" w:rsidRDefault="008A683E" w:rsidP="00A211A1">
      <w:pPr>
        <w:jc w:val="center"/>
        <w:rPr>
          <w:rStyle w:val="A2"/>
          <w:rFonts w:ascii="Arial Rounded MT Bold" w:hAnsi="Arial Rounded MT Bold"/>
          <w:lang w:val="en-GB"/>
        </w:rPr>
      </w:pPr>
    </w:p>
    <w:p w:rsidR="008A683E" w:rsidRPr="0014657C" w:rsidRDefault="008A683E" w:rsidP="00A211A1">
      <w:pPr>
        <w:jc w:val="center"/>
        <w:rPr>
          <w:rStyle w:val="A2"/>
          <w:rFonts w:ascii="Arial Rounded MT Bold" w:hAnsi="Arial Rounded MT Bold"/>
          <w:lang w:val="en-GB"/>
        </w:rPr>
      </w:pPr>
    </w:p>
    <w:p w:rsidR="008A683E" w:rsidRPr="0014657C" w:rsidRDefault="008A683E" w:rsidP="00A211A1">
      <w:pPr>
        <w:jc w:val="center"/>
        <w:rPr>
          <w:rStyle w:val="A2"/>
          <w:rFonts w:ascii="Arial Rounded MT Bold" w:hAnsi="Arial Rounded MT Bold"/>
          <w:sz w:val="60"/>
          <w:szCs w:val="60"/>
          <w:lang w:val="en-GB"/>
        </w:rPr>
      </w:pPr>
    </w:p>
    <w:p w:rsidR="008A683E" w:rsidRPr="0014657C" w:rsidRDefault="008A683E" w:rsidP="00A211A1">
      <w:pPr>
        <w:jc w:val="center"/>
        <w:rPr>
          <w:rStyle w:val="A2"/>
          <w:rFonts w:ascii="Arial Rounded MT Bold" w:hAnsi="Arial Rounded MT Bold"/>
          <w:sz w:val="60"/>
          <w:szCs w:val="60"/>
          <w:lang w:val="en-GB"/>
        </w:rPr>
      </w:pPr>
    </w:p>
    <w:p w:rsidR="008A683E" w:rsidRPr="0014657C" w:rsidRDefault="0015675F" w:rsidP="00A211A1">
      <w:pPr>
        <w:jc w:val="center"/>
        <w:rPr>
          <w:rFonts w:ascii="Arial" w:hAnsi="Arial" w:cs="Arial"/>
          <w:noProof/>
          <w:sz w:val="60"/>
          <w:szCs w:val="60"/>
          <w:lang w:val="en-GB" w:eastAsia="cs-CZ"/>
        </w:rPr>
      </w:pPr>
      <w:r w:rsidRPr="0014657C">
        <w:rPr>
          <w:rStyle w:val="A2"/>
          <w:rFonts w:ascii="Arial" w:hAnsi="Arial" w:cs="Arial"/>
          <w:sz w:val="60"/>
          <w:szCs w:val="60"/>
          <w:lang w:val="en-GB"/>
        </w:rPr>
        <w:t>T</w:t>
      </w:r>
      <w:r w:rsidR="00603FA0" w:rsidRPr="0014657C">
        <w:rPr>
          <w:rStyle w:val="A2"/>
          <w:rFonts w:ascii="Arial" w:hAnsi="Arial" w:cs="Arial"/>
          <w:sz w:val="60"/>
          <w:szCs w:val="60"/>
          <w:lang w:val="en-GB"/>
        </w:rPr>
        <w:t>h</w:t>
      </w:r>
      <w:r w:rsidRPr="0014657C">
        <w:rPr>
          <w:rStyle w:val="A2"/>
          <w:rFonts w:ascii="Arial" w:hAnsi="Arial" w:cs="Arial"/>
          <w:sz w:val="60"/>
          <w:szCs w:val="60"/>
          <w:lang w:val="en-GB"/>
        </w:rPr>
        <w:t>e</w:t>
      </w:r>
      <w:r w:rsidR="00603FA0" w:rsidRPr="0014657C">
        <w:rPr>
          <w:rStyle w:val="A2"/>
          <w:rFonts w:ascii="Arial" w:hAnsi="Arial" w:cs="Arial"/>
          <w:sz w:val="60"/>
          <w:szCs w:val="60"/>
          <w:lang w:val="en-GB"/>
        </w:rPr>
        <w:t>sis</w:t>
      </w:r>
      <w:r w:rsidRPr="0014657C">
        <w:rPr>
          <w:rStyle w:val="A2"/>
          <w:rFonts w:ascii="Arial" w:hAnsi="Arial" w:cs="Arial"/>
          <w:sz w:val="60"/>
          <w:szCs w:val="60"/>
          <w:lang w:val="en-GB"/>
        </w:rPr>
        <w:t xml:space="preserve"> </w:t>
      </w:r>
      <w:r w:rsidR="00F32B8A">
        <w:rPr>
          <w:rStyle w:val="A2"/>
          <w:rFonts w:ascii="Arial" w:hAnsi="Arial" w:cs="Arial"/>
          <w:sz w:val="60"/>
          <w:szCs w:val="60"/>
          <w:lang w:val="en-GB"/>
        </w:rPr>
        <w:t>of Dissertation</w:t>
      </w:r>
    </w:p>
    <w:p w:rsidR="00A211A1" w:rsidRPr="0014657C" w:rsidRDefault="00A211A1">
      <w:pPr>
        <w:rPr>
          <w:noProof/>
          <w:lang w:val="en-GB" w:eastAsia="cs-CZ"/>
        </w:rPr>
      </w:pPr>
    </w:p>
    <w:p w:rsidR="00A211A1" w:rsidRPr="0014657C" w:rsidRDefault="00A211A1">
      <w:pPr>
        <w:rPr>
          <w:lang w:val="en-GB"/>
        </w:rPr>
      </w:pPr>
    </w:p>
    <w:p w:rsidR="00A211A1" w:rsidRPr="0014657C" w:rsidRDefault="00A211A1">
      <w:pPr>
        <w:rPr>
          <w:lang w:val="en-GB"/>
        </w:rPr>
      </w:pPr>
    </w:p>
    <w:p w:rsidR="00A211A1" w:rsidRPr="0014657C" w:rsidRDefault="00A211A1">
      <w:pPr>
        <w:rPr>
          <w:lang w:val="en-GB"/>
        </w:rPr>
      </w:pPr>
    </w:p>
    <w:p w:rsidR="00A211A1" w:rsidRPr="0014657C" w:rsidRDefault="00A211A1">
      <w:pPr>
        <w:rPr>
          <w:lang w:val="en-GB"/>
        </w:rPr>
      </w:pPr>
    </w:p>
    <w:p w:rsidR="00960E6A" w:rsidRPr="0014657C" w:rsidRDefault="00960E6A" w:rsidP="00960E6A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:rsidR="00960E6A" w:rsidRPr="0014657C" w:rsidRDefault="00960E6A" w:rsidP="00960E6A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:rsidR="00960E6A" w:rsidRPr="0014657C" w:rsidRDefault="00960E6A" w:rsidP="00960E6A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:rsidR="00960E6A" w:rsidRPr="0014657C" w:rsidRDefault="00960E6A" w:rsidP="00960E6A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:rsidR="00960E6A" w:rsidRPr="0014657C" w:rsidRDefault="00960E6A" w:rsidP="00960E6A">
      <w:pPr>
        <w:jc w:val="center"/>
        <w:rPr>
          <w:rFonts w:ascii="Arial" w:hAnsi="Arial" w:cs="Arial"/>
          <w:b/>
          <w:sz w:val="36"/>
          <w:szCs w:val="36"/>
          <w:lang w:val="en-GB"/>
        </w:rPr>
      </w:pPr>
      <w:r w:rsidRPr="0014657C">
        <w:rPr>
          <w:rFonts w:ascii="Arial" w:hAnsi="Arial" w:cs="Arial"/>
          <w:b/>
          <w:sz w:val="36"/>
          <w:szCs w:val="36"/>
          <w:lang w:val="en-GB"/>
        </w:rPr>
        <w:t>AUT</w:t>
      </w:r>
      <w:r w:rsidR="00603FA0" w:rsidRPr="0014657C">
        <w:rPr>
          <w:rFonts w:ascii="Arial" w:hAnsi="Arial" w:cs="Arial"/>
          <w:b/>
          <w:sz w:val="36"/>
          <w:szCs w:val="36"/>
          <w:lang w:val="en-GB"/>
        </w:rPr>
        <w:t>H</w:t>
      </w:r>
      <w:r w:rsidRPr="0014657C">
        <w:rPr>
          <w:rFonts w:ascii="Arial" w:hAnsi="Arial" w:cs="Arial"/>
          <w:b/>
          <w:sz w:val="36"/>
          <w:szCs w:val="36"/>
          <w:lang w:val="en-GB"/>
        </w:rPr>
        <w:t>OR</w:t>
      </w:r>
    </w:p>
    <w:p w:rsidR="00960E6A" w:rsidRPr="0014657C" w:rsidRDefault="00960E6A" w:rsidP="00960E6A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:rsidR="00960E6A" w:rsidRPr="0014657C" w:rsidRDefault="00960E6A" w:rsidP="00960E6A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14657C">
        <w:rPr>
          <w:rFonts w:ascii="Arial" w:hAnsi="Arial" w:cs="Arial"/>
          <w:b/>
          <w:sz w:val="28"/>
          <w:szCs w:val="28"/>
          <w:lang w:val="en-GB"/>
        </w:rPr>
        <w:t xml:space="preserve">Brno </w:t>
      </w:r>
      <w:r w:rsidR="00603FA0" w:rsidRPr="0014657C">
        <w:rPr>
          <w:rFonts w:ascii="Arial" w:hAnsi="Arial" w:cs="Arial"/>
          <w:b/>
          <w:sz w:val="28"/>
          <w:szCs w:val="28"/>
          <w:lang w:val="en-GB"/>
        </w:rPr>
        <w:t>month</w:t>
      </w:r>
      <w:r w:rsidR="0015675F" w:rsidRPr="0014657C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Pr="0014657C">
        <w:rPr>
          <w:rFonts w:ascii="Arial" w:hAnsi="Arial" w:cs="Arial"/>
          <w:b/>
          <w:sz w:val="28"/>
          <w:szCs w:val="28"/>
          <w:lang w:val="en-GB"/>
        </w:rPr>
        <w:t>20</w:t>
      </w:r>
      <w:r w:rsidR="0015675F" w:rsidRPr="0014657C">
        <w:rPr>
          <w:rFonts w:ascii="Arial" w:hAnsi="Arial" w:cs="Arial"/>
          <w:b/>
          <w:sz w:val="28"/>
          <w:szCs w:val="28"/>
          <w:lang w:val="en-GB"/>
        </w:rPr>
        <w:t>xx</w:t>
      </w:r>
    </w:p>
    <w:p w:rsidR="001B3443" w:rsidRPr="0014657C" w:rsidRDefault="001B3443" w:rsidP="008F122A">
      <w:pPr>
        <w:jc w:val="center"/>
        <w:rPr>
          <w:noProof/>
          <w:lang w:val="en-GB" w:eastAsia="cs-CZ"/>
        </w:rPr>
      </w:pPr>
    </w:p>
    <w:p w:rsidR="001B3443" w:rsidRPr="0014657C" w:rsidRDefault="001B3443" w:rsidP="008F122A">
      <w:pPr>
        <w:jc w:val="center"/>
        <w:rPr>
          <w:noProof/>
          <w:lang w:val="en-GB" w:eastAsia="cs-CZ"/>
        </w:rPr>
      </w:pPr>
    </w:p>
    <w:p w:rsidR="008F122A" w:rsidRPr="0014657C" w:rsidRDefault="00A32865" w:rsidP="008F122A">
      <w:pPr>
        <w:jc w:val="center"/>
        <w:rPr>
          <w:noProof/>
          <w:lang w:val="en-GB" w:eastAsia="cs-CZ"/>
        </w:rPr>
      </w:pPr>
      <w:r>
        <w:rPr>
          <w:noProof/>
          <w:lang w:val="en-GB" w:eastAsia="cs-CZ"/>
        </w:rPr>
        <w:pict>
          <v:shape id="_x0000_i1026" type="#_x0000_t75" style="width:228.5pt;height:78pt">
            <v:imagedata r:id="rId9" o:title="muni-lg-eng-black"/>
          </v:shape>
        </w:pict>
      </w:r>
    </w:p>
    <w:p w:rsidR="00603FA0" w:rsidRPr="0014657C" w:rsidRDefault="00603FA0" w:rsidP="00603FA0">
      <w:pPr>
        <w:jc w:val="center"/>
        <w:rPr>
          <w:rStyle w:val="A2"/>
          <w:rFonts w:ascii="Arial" w:hAnsi="Arial" w:cs="Arial"/>
          <w:lang w:val="en-GB"/>
        </w:rPr>
      </w:pPr>
      <w:r w:rsidRPr="0014657C">
        <w:rPr>
          <w:rStyle w:val="A2"/>
          <w:rFonts w:ascii="Arial" w:hAnsi="Arial" w:cs="Arial"/>
          <w:lang w:val="en-GB"/>
        </w:rPr>
        <w:t>FACULTY OF SCIENCE</w:t>
      </w:r>
    </w:p>
    <w:p w:rsidR="008F122A" w:rsidRPr="0014657C" w:rsidRDefault="00603FA0" w:rsidP="00603FA0">
      <w:pPr>
        <w:jc w:val="center"/>
        <w:rPr>
          <w:rStyle w:val="A2"/>
          <w:rFonts w:ascii="Arial Rounded MT Bold" w:hAnsi="Arial Rounded MT Bold"/>
          <w:lang w:val="en-GB"/>
        </w:rPr>
      </w:pPr>
      <w:r w:rsidRPr="0014657C">
        <w:rPr>
          <w:rStyle w:val="A2"/>
          <w:rFonts w:ascii="Arial" w:hAnsi="Arial" w:cs="Arial"/>
          <w:lang w:val="en-GB"/>
        </w:rPr>
        <w:t>DEPARTMENT OF CHEMISTRY</w:t>
      </w:r>
    </w:p>
    <w:p w:rsidR="008F122A" w:rsidRPr="0014657C" w:rsidRDefault="008F122A" w:rsidP="008F122A">
      <w:pPr>
        <w:jc w:val="center"/>
        <w:rPr>
          <w:rStyle w:val="A2"/>
          <w:rFonts w:ascii="Arial Rounded MT Bold" w:hAnsi="Arial Rounded MT Bold"/>
          <w:lang w:val="en-GB"/>
        </w:rPr>
      </w:pPr>
    </w:p>
    <w:p w:rsidR="008F122A" w:rsidRPr="0014657C" w:rsidRDefault="000264F4" w:rsidP="008F122A">
      <w:pPr>
        <w:jc w:val="center"/>
        <w:rPr>
          <w:rStyle w:val="A2"/>
          <w:rFonts w:ascii="Arial" w:hAnsi="Arial" w:cs="Arial"/>
          <w:sz w:val="60"/>
          <w:szCs w:val="60"/>
          <w:lang w:val="en-GB"/>
        </w:rPr>
      </w:pPr>
      <w:r w:rsidRPr="0014657C">
        <w:rPr>
          <w:rStyle w:val="A2"/>
          <w:rFonts w:ascii="Arial" w:hAnsi="Arial" w:cs="Arial"/>
          <w:sz w:val="60"/>
          <w:szCs w:val="60"/>
          <w:lang w:val="en-GB"/>
        </w:rPr>
        <w:t>Titl</w:t>
      </w:r>
      <w:r w:rsidR="0014657C">
        <w:rPr>
          <w:rStyle w:val="A2"/>
          <w:rFonts w:ascii="Arial" w:hAnsi="Arial" w:cs="Arial"/>
          <w:sz w:val="60"/>
          <w:szCs w:val="60"/>
          <w:lang w:val="en-GB"/>
        </w:rPr>
        <w:t>e</w:t>
      </w:r>
    </w:p>
    <w:p w:rsidR="008F122A" w:rsidRPr="0014657C" w:rsidRDefault="000264F4" w:rsidP="008F122A">
      <w:pPr>
        <w:jc w:val="center"/>
        <w:rPr>
          <w:rStyle w:val="A2"/>
          <w:rFonts w:ascii="Arial" w:hAnsi="Arial" w:cs="Arial"/>
          <w:sz w:val="36"/>
          <w:szCs w:val="36"/>
          <w:lang w:val="en-GB"/>
        </w:rPr>
      </w:pPr>
      <w:r w:rsidRPr="0014657C">
        <w:rPr>
          <w:rStyle w:val="A2"/>
          <w:rFonts w:ascii="Arial" w:hAnsi="Arial" w:cs="Arial"/>
          <w:sz w:val="36"/>
          <w:szCs w:val="36"/>
          <w:lang w:val="en-GB"/>
        </w:rPr>
        <w:t xml:space="preserve">Thesis </w:t>
      </w:r>
      <w:r w:rsidR="00F32B8A">
        <w:rPr>
          <w:rStyle w:val="A2"/>
          <w:rFonts w:ascii="Arial" w:hAnsi="Arial" w:cs="Arial"/>
          <w:sz w:val="36"/>
          <w:szCs w:val="36"/>
          <w:lang w:val="en-GB"/>
        </w:rPr>
        <w:t>of Dissertation</w:t>
      </w:r>
    </w:p>
    <w:p w:rsidR="008F122A" w:rsidRPr="0014657C" w:rsidRDefault="008F122A" w:rsidP="008F122A">
      <w:pPr>
        <w:rPr>
          <w:lang w:val="en-GB"/>
        </w:rPr>
      </w:pPr>
    </w:p>
    <w:p w:rsidR="008F122A" w:rsidRPr="0014657C" w:rsidRDefault="008F122A" w:rsidP="008F122A">
      <w:pPr>
        <w:rPr>
          <w:lang w:val="en-GB"/>
        </w:rPr>
      </w:pPr>
    </w:p>
    <w:p w:rsidR="008F122A" w:rsidRPr="0014657C" w:rsidRDefault="008F122A" w:rsidP="008F122A">
      <w:pPr>
        <w:rPr>
          <w:lang w:val="en-GB"/>
        </w:rPr>
      </w:pPr>
    </w:p>
    <w:p w:rsidR="008F122A" w:rsidRPr="0014657C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  <w:lang w:val="en-GB"/>
        </w:rPr>
      </w:pPr>
    </w:p>
    <w:p w:rsidR="008F122A" w:rsidRPr="0014657C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  <w:lang w:val="en-GB"/>
        </w:rPr>
      </w:pPr>
      <w:r w:rsidRPr="0014657C">
        <w:rPr>
          <w:rFonts w:ascii="Arial" w:hAnsi="Arial" w:cs="Arial"/>
          <w:b/>
          <w:sz w:val="36"/>
          <w:szCs w:val="36"/>
          <w:lang w:val="en-GB"/>
        </w:rPr>
        <w:t>AUT</w:t>
      </w:r>
      <w:r w:rsidR="00603FA0" w:rsidRPr="0014657C">
        <w:rPr>
          <w:rFonts w:ascii="Arial" w:hAnsi="Arial" w:cs="Arial"/>
          <w:b/>
          <w:sz w:val="36"/>
          <w:szCs w:val="36"/>
          <w:lang w:val="en-GB"/>
        </w:rPr>
        <w:t>H</w:t>
      </w:r>
      <w:r w:rsidRPr="0014657C">
        <w:rPr>
          <w:rFonts w:ascii="Arial" w:hAnsi="Arial" w:cs="Arial"/>
          <w:b/>
          <w:sz w:val="36"/>
          <w:szCs w:val="36"/>
          <w:lang w:val="en-GB"/>
        </w:rPr>
        <w:t>OR</w:t>
      </w:r>
    </w:p>
    <w:p w:rsidR="008F122A" w:rsidRPr="0014657C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  <w:lang w:val="en-GB"/>
        </w:rPr>
      </w:pPr>
    </w:p>
    <w:p w:rsidR="008F122A" w:rsidRPr="0014657C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  <w:lang w:val="en-GB"/>
        </w:rPr>
      </w:pPr>
    </w:p>
    <w:p w:rsidR="008F122A" w:rsidRPr="0014657C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  <w:lang w:val="en-GB"/>
        </w:rPr>
      </w:pPr>
    </w:p>
    <w:p w:rsidR="008F122A" w:rsidRPr="0014657C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  <w:lang w:val="en-GB"/>
        </w:rPr>
      </w:pPr>
    </w:p>
    <w:p w:rsidR="008F122A" w:rsidRPr="0014657C" w:rsidRDefault="008F122A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  <w:lang w:val="en-GB"/>
        </w:rPr>
      </w:pPr>
    </w:p>
    <w:p w:rsidR="008F122A" w:rsidRPr="0014657C" w:rsidRDefault="00B00CE8" w:rsidP="008F122A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color w:val="000000"/>
          <w:sz w:val="28"/>
          <w:szCs w:val="28"/>
          <w:lang w:val="en-GB"/>
        </w:rPr>
      </w:pPr>
      <w:r w:rsidRPr="0014657C">
        <w:rPr>
          <w:rFonts w:ascii="Arial" w:hAnsi="Arial" w:cs="Arial"/>
          <w:color w:val="000000"/>
          <w:sz w:val="28"/>
          <w:szCs w:val="28"/>
          <w:lang w:val="en-GB"/>
        </w:rPr>
        <w:t>Do</w:t>
      </w:r>
      <w:r w:rsidR="000264F4" w:rsidRPr="0014657C">
        <w:rPr>
          <w:rFonts w:ascii="Arial" w:hAnsi="Arial" w:cs="Arial"/>
          <w:color w:val="000000"/>
          <w:sz w:val="28"/>
          <w:szCs w:val="28"/>
          <w:lang w:val="en-GB"/>
        </w:rPr>
        <w:t>c</w:t>
      </w:r>
      <w:r w:rsidRPr="0014657C">
        <w:rPr>
          <w:rFonts w:ascii="Arial" w:hAnsi="Arial" w:cs="Arial"/>
          <w:color w:val="000000"/>
          <w:sz w:val="28"/>
          <w:szCs w:val="28"/>
          <w:lang w:val="en-GB"/>
        </w:rPr>
        <w:t>tor</w:t>
      </w:r>
      <w:r w:rsidR="000264F4" w:rsidRPr="0014657C">
        <w:rPr>
          <w:rFonts w:ascii="Arial" w:hAnsi="Arial" w:cs="Arial"/>
          <w:color w:val="000000"/>
          <w:sz w:val="28"/>
          <w:szCs w:val="28"/>
          <w:lang w:val="en-GB"/>
        </w:rPr>
        <w:t>al</w:t>
      </w:r>
      <w:r w:rsidRPr="0014657C">
        <w:rPr>
          <w:rFonts w:ascii="Arial" w:hAnsi="Arial" w:cs="Arial"/>
          <w:color w:val="000000"/>
          <w:sz w:val="28"/>
          <w:szCs w:val="28"/>
          <w:lang w:val="en-GB"/>
        </w:rPr>
        <w:t xml:space="preserve"> </w:t>
      </w:r>
      <w:r w:rsidR="000264F4" w:rsidRPr="0014657C">
        <w:rPr>
          <w:rFonts w:ascii="Arial" w:hAnsi="Arial" w:cs="Arial"/>
          <w:color w:val="000000"/>
          <w:sz w:val="28"/>
          <w:szCs w:val="28"/>
          <w:lang w:val="en-GB"/>
        </w:rPr>
        <w:t>S</w:t>
      </w:r>
      <w:r w:rsidRPr="0014657C">
        <w:rPr>
          <w:rFonts w:ascii="Arial" w:hAnsi="Arial" w:cs="Arial"/>
          <w:color w:val="000000"/>
          <w:sz w:val="28"/>
          <w:szCs w:val="28"/>
          <w:lang w:val="en-GB"/>
        </w:rPr>
        <w:t>tud</w:t>
      </w:r>
      <w:r w:rsidR="000264F4" w:rsidRPr="0014657C">
        <w:rPr>
          <w:rFonts w:ascii="Arial" w:hAnsi="Arial" w:cs="Arial"/>
          <w:color w:val="000000"/>
          <w:sz w:val="28"/>
          <w:szCs w:val="28"/>
          <w:lang w:val="en-GB"/>
        </w:rPr>
        <w:t>y</w:t>
      </w:r>
      <w:r w:rsidRPr="0014657C">
        <w:rPr>
          <w:rFonts w:ascii="Arial" w:hAnsi="Arial" w:cs="Arial"/>
          <w:color w:val="000000"/>
          <w:sz w:val="28"/>
          <w:szCs w:val="28"/>
          <w:lang w:val="en-GB"/>
        </w:rPr>
        <w:t xml:space="preserve"> </w:t>
      </w:r>
      <w:r w:rsidR="000264F4" w:rsidRPr="0014657C">
        <w:rPr>
          <w:rFonts w:ascii="Arial" w:hAnsi="Arial" w:cs="Arial"/>
          <w:color w:val="000000"/>
          <w:sz w:val="28"/>
          <w:szCs w:val="28"/>
          <w:lang w:val="en-GB"/>
        </w:rPr>
        <w:t>P</w:t>
      </w:r>
      <w:r w:rsidRPr="0014657C">
        <w:rPr>
          <w:rFonts w:ascii="Arial" w:hAnsi="Arial" w:cs="Arial"/>
          <w:color w:val="000000"/>
          <w:sz w:val="28"/>
          <w:szCs w:val="28"/>
          <w:lang w:val="en-GB"/>
        </w:rPr>
        <w:t>rogram: Chemi</w:t>
      </w:r>
      <w:r w:rsidR="000264F4" w:rsidRPr="0014657C">
        <w:rPr>
          <w:rFonts w:ascii="Arial" w:hAnsi="Arial" w:cs="Arial"/>
          <w:color w:val="000000"/>
          <w:sz w:val="28"/>
          <w:szCs w:val="28"/>
          <w:lang w:val="en-GB"/>
        </w:rPr>
        <w:t>stry</w:t>
      </w:r>
    </w:p>
    <w:p w:rsidR="008F122A" w:rsidRPr="0014657C" w:rsidRDefault="00B00CE8" w:rsidP="008F122A">
      <w:pPr>
        <w:jc w:val="center"/>
        <w:rPr>
          <w:lang w:val="en-GB"/>
        </w:rPr>
      </w:pPr>
      <w:r w:rsidRPr="0014657C">
        <w:rPr>
          <w:rFonts w:ascii="Arial" w:hAnsi="Arial" w:cs="Arial"/>
          <w:color w:val="000000"/>
          <w:sz w:val="28"/>
          <w:szCs w:val="28"/>
          <w:lang w:val="en-GB"/>
        </w:rPr>
        <w:t>Specializa</w:t>
      </w:r>
      <w:r w:rsidR="008549FD">
        <w:rPr>
          <w:rFonts w:ascii="Arial" w:hAnsi="Arial" w:cs="Arial"/>
          <w:color w:val="000000"/>
          <w:sz w:val="28"/>
          <w:szCs w:val="28"/>
          <w:lang w:val="en-GB"/>
        </w:rPr>
        <w:t>tion</w:t>
      </w:r>
      <w:r w:rsidRPr="0014657C">
        <w:rPr>
          <w:rFonts w:ascii="Arial" w:hAnsi="Arial" w:cs="Arial"/>
          <w:color w:val="000000"/>
          <w:sz w:val="28"/>
          <w:szCs w:val="28"/>
          <w:lang w:val="en-GB"/>
        </w:rPr>
        <w:t xml:space="preserve">: …... </w:t>
      </w:r>
      <w:r w:rsidR="000264F4" w:rsidRPr="0014657C">
        <w:rPr>
          <w:rFonts w:ascii="Arial" w:hAnsi="Arial" w:cs="Arial"/>
          <w:color w:val="000000"/>
          <w:sz w:val="28"/>
          <w:szCs w:val="28"/>
          <w:lang w:val="en-GB"/>
        </w:rPr>
        <w:t>C</w:t>
      </w:r>
      <w:r w:rsidRPr="0014657C">
        <w:rPr>
          <w:rFonts w:ascii="Arial" w:hAnsi="Arial" w:cs="Arial"/>
          <w:color w:val="000000"/>
          <w:sz w:val="28"/>
          <w:szCs w:val="28"/>
          <w:lang w:val="en-GB"/>
        </w:rPr>
        <w:t>hemi</w:t>
      </w:r>
      <w:r w:rsidR="000264F4" w:rsidRPr="0014657C">
        <w:rPr>
          <w:rFonts w:ascii="Arial" w:hAnsi="Arial" w:cs="Arial"/>
          <w:color w:val="000000"/>
          <w:sz w:val="28"/>
          <w:szCs w:val="28"/>
          <w:lang w:val="en-GB"/>
        </w:rPr>
        <w:t>stry</w:t>
      </w:r>
    </w:p>
    <w:p w:rsidR="008F122A" w:rsidRPr="0014657C" w:rsidRDefault="008F122A" w:rsidP="008F122A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:rsidR="008F122A" w:rsidRPr="0014657C" w:rsidRDefault="008F122A" w:rsidP="008F122A">
      <w:pPr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:rsidR="008F122A" w:rsidRPr="0014657C" w:rsidRDefault="008F122A" w:rsidP="008F122A">
      <w:pPr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:rsidR="008F122A" w:rsidRPr="0014657C" w:rsidRDefault="008F122A" w:rsidP="008F122A">
      <w:pPr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:rsidR="00B00CE8" w:rsidRPr="0014657C" w:rsidRDefault="008F122A" w:rsidP="008F122A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14657C">
        <w:rPr>
          <w:rFonts w:ascii="Arial" w:hAnsi="Arial" w:cs="Arial"/>
          <w:b/>
          <w:sz w:val="28"/>
          <w:szCs w:val="28"/>
          <w:lang w:val="en-GB"/>
        </w:rPr>
        <w:t xml:space="preserve">Brno </w:t>
      </w:r>
      <w:r w:rsidR="00603FA0" w:rsidRPr="0014657C">
        <w:rPr>
          <w:rFonts w:ascii="Arial" w:hAnsi="Arial" w:cs="Arial"/>
          <w:b/>
          <w:sz w:val="28"/>
          <w:szCs w:val="28"/>
          <w:lang w:val="en-GB"/>
        </w:rPr>
        <w:t>month</w:t>
      </w:r>
      <w:r w:rsidR="0056195D" w:rsidRPr="0014657C">
        <w:rPr>
          <w:rFonts w:ascii="Arial" w:hAnsi="Arial" w:cs="Arial"/>
          <w:b/>
          <w:sz w:val="28"/>
          <w:szCs w:val="28"/>
          <w:lang w:val="en-GB"/>
        </w:rPr>
        <w:t xml:space="preserve"> 20xx</w:t>
      </w:r>
    </w:p>
    <w:p w:rsidR="00602C34" w:rsidRPr="0014657C" w:rsidRDefault="00B00CE8" w:rsidP="00B00CE8">
      <w:pPr>
        <w:spacing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b/>
          <w:sz w:val="28"/>
          <w:szCs w:val="28"/>
          <w:lang w:val="en-GB"/>
        </w:rPr>
        <w:br w:type="page"/>
      </w:r>
      <w:r w:rsidR="00764267" w:rsidRPr="00764267">
        <w:rPr>
          <w:rFonts w:ascii="Arial" w:hAnsi="Arial" w:cs="Arial"/>
          <w:sz w:val="28"/>
          <w:szCs w:val="28"/>
          <w:lang w:val="en-GB"/>
        </w:rPr>
        <w:lastRenderedPageBreak/>
        <w:t>This</w:t>
      </w:r>
      <w:r w:rsidR="00764267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602C34" w:rsidRPr="0014657C">
        <w:rPr>
          <w:rFonts w:ascii="Arial" w:hAnsi="Arial" w:cs="Arial"/>
          <w:sz w:val="24"/>
          <w:szCs w:val="24"/>
          <w:lang w:val="en-GB"/>
        </w:rPr>
        <w:t>PhD thesis proposal w</w:t>
      </w:r>
      <w:r w:rsidR="00764267">
        <w:rPr>
          <w:rFonts w:ascii="Arial" w:hAnsi="Arial" w:cs="Arial"/>
          <w:sz w:val="24"/>
          <w:szCs w:val="24"/>
          <w:lang w:val="en-GB"/>
        </w:rPr>
        <w:t>as</w:t>
      </w:r>
      <w:r w:rsidR="00602C34" w:rsidRPr="0014657C">
        <w:rPr>
          <w:rFonts w:ascii="Arial" w:hAnsi="Arial" w:cs="Arial"/>
          <w:sz w:val="24"/>
          <w:szCs w:val="24"/>
          <w:lang w:val="en-GB"/>
        </w:rPr>
        <w:t xml:space="preserve"> elaborated in full-time/combined* form of the doctoral study program Chemistry realized at the Faculty of Science, Masaryk University.</w:t>
      </w:r>
    </w:p>
    <w:p w:rsidR="00B00CE8" w:rsidRPr="0014657C" w:rsidRDefault="00B00CE8" w:rsidP="00B00CE8">
      <w:pPr>
        <w:spacing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:rsidR="00D72C51" w:rsidRPr="0014657C" w:rsidRDefault="00B00CE8" w:rsidP="00D72C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Aut</w:t>
      </w:r>
      <w:r w:rsidR="000264F4" w:rsidRPr="0014657C">
        <w:rPr>
          <w:rFonts w:ascii="Arial" w:hAnsi="Arial" w:cs="Arial"/>
          <w:sz w:val="24"/>
          <w:szCs w:val="24"/>
          <w:lang w:val="en-GB"/>
        </w:rPr>
        <w:t>h</w:t>
      </w:r>
      <w:r w:rsidRPr="0014657C">
        <w:rPr>
          <w:rFonts w:ascii="Arial" w:hAnsi="Arial" w:cs="Arial"/>
          <w:sz w:val="24"/>
          <w:szCs w:val="24"/>
          <w:lang w:val="en-GB"/>
        </w:rPr>
        <w:t>or:</w:t>
      </w:r>
      <w:r w:rsidR="00D72C51" w:rsidRPr="0014657C">
        <w:rPr>
          <w:rFonts w:ascii="Arial" w:hAnsi="Arial" w:cs="Arial"/>
          <w:sz w:val="24"/>
          <w:szCs w:val="24"/>
          <w:lang w:val="en-GB"/>
        </w:rPr>
        <w:tab/>
      </w:r>
      <w:r w:rsidR="000264F4" w:rsidRPr="0014657C">
        <w:rPr>
          <w:rFonts w:ascii="Arial" w:hAnsi="Arial" w:cs="Arial"/>
          <w:sz w:val="24"/>
          <w:szCs w:val="24"/>
          <w:lang w:val="en-GB"/>
        </w:rPr>
        <w:t>Full name</w:t>
      </w:r>
      <w:r w:rsidR="00F32B8A">
        <w:rPr>
          <w:rFonts w:ascii="Arial" w:hAnsi="Arial" w:cs="Arial"/>
          <w:sz w:val="24"/>
          <w:szCs w:val="24"/>
          <w:lang w:val="en-GB"/>
        </w:rPr>
        <w:t>, Academic titles</w:t>
      </w:r>
    </w:p>
    <w:p w:rsidR="00D72C51" w:rsidRPr="0014657C" w:rsidRDefault="000264F4" w:rsidP="00D72C51">
      <w:pPr>
        <w:autoSpaceDE w:val="0"/>
        <w:autoSpaceDN w:val="0"/>
        <w:adjustRightInd w:val="0"/>
        <w:spacing w:after="0" w:line="240" w:lineRule="auto"/>
        <w:ind w:right="-108" w:firstLine="1418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Faculty of Science</w:t>
      </w:r>
      <w:r w:rsidR="00D72C51" w:rsidRPr="0014657C">
        <w:rPr>
          <w:rFonts w:ascii="Arial" w:hAnsi="Arial" w:cs="Arial"/>
          <w:sz w:val="24"/>
          <w:szCs w:val="24"/>
          <w:lang w:val="en-GB"/>
        </w:rPr>
        <w:t xml:space="preserve">, Masaryk </w:t>
      </w:r>
      <w:r w:rsidRPr="0014657C">
        <w:rPr>
          <w:rFonts w:ascii="Arial" w:hAnsi="Arial" w:cs="Arial"/>
          <w:sz w:val="24"/>
          <w:szCs w:val="24"/>
          <w:lang w:val="en-GB"/>
        </w:rPr>
        <w:t>U</w:t>
      </w:r>
      <w:r w:rsidR="00D72C51" w:rsidRPr="0014657C">
        <w:rPr>
          <w:rFonts w:ascii="Arial" w:hAnsi="Arial" w:cs="Arial"/>
          <w:sz w:val="24"/>
          <w:szCs w:val="24"/>
          <w:lang w:val="en-GB"/>
        </w:rPr>
        <w:t>niver</w:t>
      </w:r>
      <w:r w:rsidRPr="0014657C">
        <w:rPr>
          <w:rFonts w:ascii="Arial" w:hAnsi="Arial" w:cs="Arial"/>
          <w:sz w:val="24"/>
          <w:szCs w:val="24"/>
          <w:lang w:val="en-GB"/>
        </w:rPr>
        <w:t>s</w:t>
      </w:r>
      <w:r w:rsidR="00D72C51" w:rsidRPr="0014657C">
        <w:rPr>
          <w:rFonts w:ascii="Arial" w:hAnsi="Arial" w:cs="Arial"/>
          <w:sz w:val="24"/>
          <w:szCs w:val="24"/>
          <w:lang w:val="en-GB"/>
        </w:rPr>
        <w:t>it</w:t>
      </w:r>
      <w:r w:rsidRPr="0014657C">
        <w:rPr>
          <w:rFonts w:ascii="Arial" w:hAnsi="Arial" w:cs="Arial"/>
          <w:sz w:val="24"/>
          <w:szCs w:val="24"/>
          <w:lang w:val="en-GB"/>
        </w:rPr>
        <w:t>y</w:t>
      </w:r>
    </w:p>
    <w:p w:rsidR="00B00CE8" w:rsidRPr="0014657C" w:rsidRDefault="000264F4" w:rsidP="00D72C51">
      <w:pPr>
        <w:autoSpaceDE w:val="0"/>
        <w:autoSpaceDN w:val="0"/>
        <w:adjustRightInd w:val="0"/>
        <w:spacing w:after="0" w:line="240" w:lineRule="auto"/>
        <w:ind w:firstLine="1418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Department of Chemistry</w:t>
      </w:r>
    </w:p>
    <w:p w:rsidR="00D72C51" w:rsidRPr="0014657C" w:rsidRDefault="00D72C51" w:rsidP="00B00CE8">
      <w:pPr>
        <w:spacing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:rsidR="00D72C51" w:rsidRPr="0014657C" w:rsidRDefault="000264F4" w:rsidP="00D72C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Supervisor</w:t>
      </w:r>
      <w:r w:rsidR="00B00CE8" w:rsidRPr="0014657C">
        <w:rPr>
          <w:rFonts w:ascii="Arial" w:hAnsi="Arial" w:cs="Arial"/>
          <w:sz w:val="24"/>
          <w:szCs w:val="24"/>
          <w:lang w:val="en-GB"/>
        </w:rPr>
        <w:t>:</w:t>
      </w:r>
      <w:r w:rsidR="00D72C51" w:rsidRPr="0014657C">
        <w:rPr>
          <w:rFonts w:ascii="Arial" w:hAnsi="Arial" w:cs="Arial"/>
          <w:sz w:val="24"/>
          <w:szCs w:val="24"/>
          <w:lang w:val="en-GB"/>
        </w:rPr>
        <w:tab/>
      </w:r>
      <w:r w:rsidRPr="0014657C">
        <w:rPr>
          <w:rFonts w:ascii="Arial" w:hAnsi="Arial" w:cs="Arial"/>
          <w:sz w:val="24"/>
          <w:szCs w:val="24"/>
          <w:lang w:val="en-GB"/>
        </w:rPr>
        <w:t>Full name</w:t>
      </w:r>
      <w:r w:rsidR="00F32B8A">
        <w:rPr>
          <w:rFonts w:ascii="Arial" w:hAnsi="Arial" w:cs="Arial"/>
          <w:sz w:val="24"/>
          <w:szCs w:val="24"/>
          <w:lang w:val="en-GB"/>
        </w:rPr>
        <w:t xml:space="preserve">, </w:t>
      </w:r>
      <w:r w:rsidR="00F32B8A">
        <w:rPr>
          <w:rFonts w:ascii="Arial" w:hAnsi="Arial" w:cs="Arial"/>
          <w:sz w:val="24"/>
          <w:szCs w:val="24"/>
          <w:lang w:val="en-GB"/>
        </w:rPr>
        <w:t>Academic titles</w:t>
      </w:r>
      <w:bookmarkStart w:id="0" w:name="_GoBack"/>
      <w:bookmarkEnd w:id="0"/>
    </w:p>
    <w:p w:rsidR="00D72C51" w:rsidRPr="0014657C" w:rsidRDefault="00F32B8A" w:rsidP="00D72C51">
      <w:pPr>
        <w:autoSpaceDE w:val="0"/>
        <w:autoSpaceDN w:val="0"/>
        <w:adjustRightInd w:val="0"/>
        <w:spacing w:after="0" w:line="240" w:lineRule="auto"/>
        <w:ind w:right="-108" w:firstLine="1418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Affi</w:t>
      </w:r>
      <w:r w:rsidR="00813C46">
        <w:rPr>
          <w:rFonts w:ascii="Arial" w:hAnsi="Arial" w:cs="Arial"/>
          <w:sz w:val="24"/>
          <w:szCs w:val="24"/>
          <w:lang w:val="en-GB"/>
        </w:rPr>
        <w:t>liation</w:t>
      </w:r>
    </w:p>
    <w:p w:rsidR="00D72C51" w:rsidRPr="0014657C" w:rsidRDefault="00D72C51" w:rsidP="00D72C51">
      <w:pPr>
        <w:spacing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:rsidR="00D72C51" w:rsidRPr="0014657C" w:rsidRDefault="00B00CE8" w:rsidP="00B00CE8">
      <w:pPr>
        <w:spacing w:line="360" w:lineRule="auto"/>
        <w:ind w:left="851" w:hanging="851"/>
        <w:jc w:val="both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*</w:t>
      </w:r>
      <w:r w:rsidR="0014657C" w:rsidRPr="0014657C">
        <w:rPr>
          <w:rFonts w:ascii="Arial" w:hAnsi="Arial" w:cs="Arial"/>
          <w:iCs/>
          <w:sz w:val="24"/>
          <w:szCs w:val="24"/>
          <w:lang w:val="en-GB"/>
        </w:rPr>
        <w:t>delete if not applicable</w:t>
      </w:r>
    </w:p>
    <w:p w:rsidR="00D72C51" w:rsidRPr="0014657C" w:rsidRDefault="00D72C51" w:rsidP="00D72C51">
      <w:pPr>
        <w:pStyle w:val="Nadpis1"/>
        <w:rPr>
          <w:lang w:val="en-GB"/>
        </w:rPr>
      </w:pPr>
      <w:r w:rsidRPr="0014657C">
        <w:rPr>
          <w:sz w:val="24"/>
          <w:szCs w:val="24"/>
          <w:lang w:val="en-GB"/>
        </w:rPr>
        <w:br w:type="page"/>
      </w:r>
      <w:r w:rsidR="00E234BC" w:rsidRPr="0014657C">
        <w:rPr>
          <w:lang w:val="en-GB"/>
        </w:rPr>
        <w:lastRenderedPageBreak/>
        <w:t>Contents</w:t>
      </w:r>
    </w:p>
    <w:p w:rsidR="00D72C51" w:rsidRPr="0014657C" w:rsidRDefault="00E234BC" w:rsidP="00D72C51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On a separate sheet</w:t>
      </w:r>
    </w:p>
    <w:p w:rsidR="00D72C51" w:rsidRPr="0014657C" w:rsidRDefault="00D72C51" w:rsidP="00D72C51">
      <w:pPr>
        <w:pStyle w:val="Nadpis1"/>
        <w:numPr>
          <w:ilvl w:val="0"/>
          <w:numId w:val="1"/>
        </w:numPr>
        <w:rPr>
          <w:lang w:val="en-GB"/>
        </w:rPr>
      </w:pPr>
      <w:bookmarkStart w:id="1" w:name="_Toc22821586"/>
      <w:bookmarkStart w:id="2" w:name="_Toc22821587"/>
      <w:bookmarkEnd w:id="1"/>
      <w:r w:rsidRPr="0014657C">
        <w:rPr>
          <w:lang w:val="en-GB"/>
        </w:rPr>
        <w:t>Abstra</w:t>
      </w:r>
      <w:r w:rsidR="00E234BC" w:rsidRPr="0014657C">
        <w:rPr>
          <w:lang w:val="en-GB"/>
        </w:rPr>
        <w:t>c</w:t>
      </w:r>
      <w:r w:rsidRPr="0014657C">
        <w:rPr>
          <w:lang w:val="en-GB"/>
        </w:rPr>
        <w:t>t</w:t>
      </w:r>
      <w:bookmarkEnd w:id="2"/>
    </w:p>
    <w:p w:rsidR="00D72C51" w:rsidRPr="0014657C" w:rsidRDefault="00E234BC" w:rsidP="00D72C51">
      <w:pPr>
        <w:spacing w:after="0"/>
        <w:jc w:val="both"/>
        <w:rPr>
          <w:rStyle w:val="Nzev1"/>
          <w:rFonts w:ascii="Arial" w:hAnsi="Arial" w:cs="Arial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Short abstract of Ph</w:t>
      </w:r>
      <w:r w:rsidR="00A11E90">
        <w:rPr>
          <w:rFonts w:ascii="Arial" w:hAnsi="Arial" w:cs="Arial"/>
          <w:sz w:val="24"/>
          <w:szCs w:val="24"/>
          <w:lang w:val="en-GB"/>
        </w:rPr>
        <w:t>.</w:t>
      </w:r>
      <w:r w:rsidRPr="0014657C">
        <w:rPr>
          <w:rFonts w:ascii="Arial" w:hAnsi="Arial" w:cs="Arial"/>
          <w:sz w:val="24"/>
          <w:szCs w:val="24"/>
          <w:lang w:val="en-GB"/>
        </w:rPr>
        <w:t>D</w:t>
      </w:r>
      <w:r w:rsidR="00A11E90">
        <w:rPr>
          <w:rFonts w:ascii="Arial" w:hAnsi="Arial" w:cs="Arial"/>
          <w:sz w:val="24"/>
          <w:szCs w:val="24"/>
          <w:lang w:val="en-GB"/>
        </w:rPr>
        <w:t>.</w:t>
      </w:r>
      <w:r w:rsidRPr="0014657C">
        <w:rPr>
          <w:rFonts w:ascii="Arial" w:hAnsi="Arial" w:cs="Arial"/>
          <w:sz w:val="24"/>
          <w:szCs w:val="24"/>
          <w:lang w:val="en-GB"/>
        </w:rPr>
        <w:t xml:space="preserve"> dissertation</w:t>
      </w:r>
    </w:p>
    <w:p w:rsidR="00D72C51" w:rsidRPr="0014657C" w:rsidRDefault="00E234BC" w:rsidP="00D72C51">
      <w:pPr>
        <w:pStyle w:val="Nadpis1"/>
        <w:numPr>
          <w:ilvl w:val="0"/>
          <w:numId w:val="1"/>
        </w:numPr>
        <w:rPr>
          <w:lang w:val="en-GB"/>
        </w:rPr>
      </w:pPr>
      <w:bookmarkStart w:id="3" w:name="_Toc22821588"/>
      <w:r w:rsidRPr="0014657C">
        <w:rPr>
          <w:lang w:val="en-GB"/>
        </w:rPr>
        <w:t>Keywords</w:t>
      </w:r>
    </w:p>
    <w:p w:rsidR="00D72C51" w:rsidRPr="0014657C" w:rsidRDefault="00D72C51" w:rsidP="00D72C51">
      <w:pPr>
        <w:rPr>
          <w:rFonts w:ascii="Arial" w:hAnsi="Arial" w:cs="Arial"/>
          <w:lang w:val="en-GB"/>
        </w:rPr>
      </w:pPr>
    </w:p>
    <w:bookmarkEnd w:id="3"/>
    <w:p w:rsidR="00D72C51" w:rsidRPr="0014657C" w:rsidRDefault="00E234BC" w:rsidP="00D72C51">
      <w:pPr>
        <w:pStyle w:val="Nadpis1"/>
        <w:numPr>
          <w:ilvl w:val="0"/>
          <w:numId w:val="1"/>
        </w:numPr>
        <w:rPr>
          <w:lang w:val="en-GB"/>
        </w:rPr>
      </w:pPr>
      <w:r w:rsidRPr="0014657C">
        <w:rPr>
          <w:lang w:val="en-GB"/>
        </w:rPr>
        <w:t>Introduction</w:t>
      </w:r>
    </w:p>
    <w:p w:rsidR="00D72C51" w:rsidRPr="0014657C" w:rsidRDefault="00E234BC" w:rsidP="00D72C51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Area of your interest, m</w:t>
      </w:r>
      <w:r w:rsidR="00DD7EA5">
        <w:rPr>
          <w:rFonts w:ascii="Arial" w:hAnsi="Arial" w:cs="Arial"/>
          <w:sz w:val="24"/>
          <w:szCs w:val="24"/>
          <w:lang w:val="en-GB"/>
        </w:rPr>
        <w:t>otivation, summary of chapters</w:t>
      </w:r>
    </w:p>
    <w:p w:rsidR="00D72C51" w:rsidRPr="0014657C" w:rsidRDefault="00317876" w:rsidP="00317876">
      <w:pPr>
        <w:pStyle w:val="Nadpis1"/>
        <w:numPr>
          <w:ilvl w:val="0"/>
          <w:numId w:val="1"/>
        </w:numPr>
        <w:rPr>
          <w:lang w:val="en-GB"/>
        </w:rPr>
      </w:pPr>
      <w:bookmarkStart w:id="4" w:name="_Toc22821346"/>
      <w:bookmarkStart w:id="5" w:name="_Toc22821589"/>
      <w:bookmarkStart w:id="6" w:name="_Toc22821347"/>
      <w:bookmarkStart w:id="7" w:name="_Toc22821590"/>
      <w:bookmarkStart w:id="8" w:name="_Toc22821349"/>
      <w:bookmarkStart w:id="9" w:name="_Toc22821592"/>
      <w:bookmarkStart w:id="10" w:name="_Toc22821350"/>
      <w:bookmarkStart w:id="11" w:name="_Toc22821593"/>
      <w:bookmarkStart w:id="12" w:name="_Toc22821351"/>
      <w:bookmarkStart w:id="13" w:name="_Toc22821594"/>
      <w:bookmarkStart w:id="14" w:name="_Toc22821352"/>
      <w:bookmarkStart w:id="15" w:name="_Toc22821595"/>
      <w:bookmarkStart w:id="16" w:name="_Toc22821353"/>
      <w:bookmarkStart w:id="17" w:name="_Toc22821596"/>
      <w:bookmarkStart w:id="18" w:name="_Toc22821354"/>
      <w:bookmarkStart w:id="19" w:name="_Toc22821597"/>
      <w:bookmarkStart w:id="20" w:name="_Toc22821355"/>
      <w:bookmarkStart w:id="21" w:name="_Toc22821598"/>
      <w:bookmarkStart w:id="22" w:name="_Toc22821356"/>
      <w:bookmarkStart w:id="23" w:name="_Toc22821599"/>
      <w:bookmarkStart w:id="24" w:name="_Toc22821357"/>
      <w:bookmarkStart w:id="25" w:name="_Toc22821600"/>
      <w:bookmarkStart w:id="26" w:name="_Toc22821358"/>
      <w:bookmarkStart w:id="27" w:name="_Toc22821601"/>
      <w:bookmarkStart w:id="28" w:name="_Toc22821359"/>
      <w:bookmarkStart w:id="29" w:name="_Toc22821602"/>
      <w:bookmarkStart w:id="30" w:name="_Toc22821360"/>
      <w:bookmarkStart w:id="31" w:name="_Toc22821603"/>
      <w:bookmarkStart w:id="32" w:name="_Toc22821361"/>
      <w:bookmarkStart w:id="33" w:name="_Toc22821604"/>
      <w:bookmarkStart w:id="34" w:name="_Toc22821362"/>
      <w:bookmarkStart w:id="35" w:name="_Toc22821605"/>
      <w:bookmarkStart w:id="36" w:name="_Toc22821363"/>
      <w:bookmarkStart w:id="37" w:name="_Toc22821606"/>
      <w:bookmarkStart w:id="38" w:name="_Toc22821364"/>
      <w:bookmarkStart w:id="39" w:name="_Toc22821607"/>
      <w:bookmarkStart w:id="40" w:name="_Toc22821365"/>
      <w:bookmarkStart w:id="41" w:name="_Toc22821608"/>
      <w:bookmarkStart w:id="42" w:name="_Toc22821366"/>
      <w:bookmarkStart w:id="43" w:name="_Toc22821609"/>
      <w:bookmarkStart w:id="44" w:name="_Toc22821367"/>
      <w:bookmarkStart w:id="45" w:name="_Toc22821610"/>
      <w:bookmarkStart w:id="46" w:name="_Toc22821368"/>
      <w:bookmarkStart w:id="47" w:name="_Toc22821611"/>
      <w:bookmarkStart w:id="48" w:name="_Toc22821369"/>
      <w:bookmarkStart w:id="49" w:name="_Toc22821612"/>
      <w:bookmarkStart w:id="50" w:name="_Toc22821370"/>
      <w:bookmarkStart w:id="51" w:name="_Toc22821613"/>
      <w:bookmarkStart w:id="52" w:name="_Toc22821371"/>
      <w:bookmarkStart w:id="53" w:name="_Toc22821614"/>
      <w:bookmarkStart w:id="54" w:name="_Toc22821372"/>
      <w:bookmarkStart w:id="55" w:name="_Toc22821615"/>
      <w:bookmarkStart w:id="56" w:name="_Toc22821373"/>
      <w:bookmarkStart w:id="57" w:name="_Toc22821616"/>
      <w:bookmarkStart w:id="58" w:name="_Toc22821374"/>
      <w:bookmarkStart w:id="59" w:name="_Toc22821617"/>
      <w:bookmarkStart w:id="60" w:name="_Toc22821375"/>
      <w:bookmarkStart w:id="61" w:name="_Toc22821618"/>
      <w:bookmarkStart w:id="62" w:name="_Toc22821376"/>
      <w:bookmarkStart w:id="63" w:name="_Toc22821619"/>
      <w:bookmarkStart w:id="64" w:name="_Toc22821377"/>
      <w:bookmarkStart w:id="65" w:name="_Toc22821620"/>
      <w:bookmarkStart w:id="66" w:name="_Toc22821378"/>
      <w:bookmarkStart w:id="67" w:name="_Toc22821621"/>
      <w:bookmarkStart w:id="68" w:name="_Toc22821379"/>
      <w:bookmarkStart w:id="69" w:name="_Toc22821622"/>
      <w:bookmarkStart w:id="70" w:name="_Toc22821380"/>
      <w:bookmarkStart w:id="71" w:name="_Toc22821623"/>
      <w:bookmarkStart w:id="72" w:name="_Toc22821381"/>
      <w:bookmarkStart w:id="73" w:name="_Toc22821624"/>
      <w:bookmarkStart w:id="74" w:name="_Toc22821382"/>
      <w:bookmarkStart w:id="75" w:name="_Toc22821625"/>
      <w:bookmarkStart w:id="76" w:name="_Toc22821383"/>
      <w:bookmarkStart w:id="77" w:name="_Toc22821626"/>
      <w:bookmarkStart w:id="78" w:name="_Toc22821384"/>
      <w:bookmarkStart w:id="79" w:name="_Toc22821627"/>
      <w:bookmarkStart w:id="80" w:name="_Toc22821385"/>
      <w:bookmarkStart w:id="81" w:name="_Toc22821628"/>
      <w:bookmarkStart w:id="82" w:name="_Toc22821386"/>
      <w:bookmarkStart w:id="83" w:name="_Toc22821629"/>
      <w:bookmarkStart w:id="84" w:name="_Toc22821387"/>
      <w:bookmarkStart w:id="85" w:name="_Toc22821630"/>
      <w:bookmarkStart w:id="86" w:name="_Toc22821388"/>
      <w:bookmarkStart w:id="87" w:name="_Toc22821631"/>
      <w:bookmarkStart w:id="88" w:name="_Toc22821389"/>
      <w:bookmarkStart w:id="89" w:name="_Toc22821632"/>
      <w:bookmarkStart w:id="90" w:name="_Toc22821390"/>
      <w:bookmarkStart w:id="91" w:name="_Toc22821633"/>
      <w:bookmarkStart w:id="92" w:name="_Toc22821391"/>
      <w:bookmarkStart w:id="93" w:name="_Toc22821634"/>
      <w:bookmarkStart w:id="94" w:name="_Toc22821392"/>
      <w:bookmarkStart w:id="95" w:name="_Toc22821635"/>
      <w:bookmarkStart w:id="96" w:name="_Toc22821393"/>
      <w:bookmarkStart w:id="97" w:name="_Toc22821636"/>
      <w:bookmarkStart w:id="98" w:name="_Toc22821394"/>
      <w:bookmarkStart w:id="99" w:name="_Toc22821637"/>
      <w:bookmarkStart w:id="100" w:name="_Toc22821395"/>
      <w:bookmarkStart w:id="101" w:name="_Toc22821638"/>
      <w:bookmarkStart w:id="102" w:name="_Toc22821396"/>
      <w:bookmarkStart w:id="103" w:name="_Toc22821639"/>
      <w:bookmarkStart w:id="104" w:name="_Toc22821397"/>
      <w:bookmarkStart w:id="105" w:name="_Toc22821640"/>
      <w:bookmarkStart w:id="106" w:name="_Toc22821398"/>
      <w:bookmarkStart w:id="107" w:name="_Toc22821641"/>
      <w:bookmarkStart w:id="108" w:name="_Toc22821399"/>
      <w:bookmarkStart w:id="109" w:name="_Toc22821642"/>
      <w:bookmarkStart w:id="110" w:name="_Toc22821400"/>
      <w:bookmarkStart w:id="111" w:name="_Toc2282164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r w:rsidRPr="0014657C">
        <w:rPr>
          <w:lang w:val="en-GB"/>
        </w:rPr>
        <w:t>State of the Art</w:t>
      </w:r>
    </w:p>
    <w:p w:rsidR="00D72C51" w:rsidRPr="0014657C" w:rsidRDefault="00317876" w:rsidP="00D72C51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Overview of related scientific work, summary of cl</w:t>
      </w:r>
      <w:r w:rsidR="00DD7EA5">
        <w:rPr>
          <w:rFonts w:ascii="Arial" w:hAnsi="Arial" w:cs="Arial"/>
          <w:sz w:val="24"/>
          <w:szCs w:val="24"/>
          <w:lang w:val="en-GB"/>
        </w:rPr>
        <w:t>assical and up-to-date results</w:t>
      </w:r>
    </w:p>
    <w:p w:rsidR="00D72C51" w:rsidRPr="0014657C" w:rsidRDefault="00317876" w:rsidP="00317876">
      <w:pPr>
        <w:pStyle w:val="Nadpis1"/>
        <w:numPr>
          <w:ilvl w:val="0"/>
          <w:numId w:val="1"/>
        </w:numPr>
        <w:rPr>
          <w:b w:val="0"/>
          <w:sz w:val="24"/>
          <w:szCs w:val="24"/>
          <w:lang w:val="en-GB"/>
        </w:rPr>
      </w:pPr>
      <w:bookmarkStart w:id="112" w:name="_Toc22821402"/>
      <w:bookmarkStart w:id="113" w:name="_Toc22821645"/>
      <w:bookmarkStart w:id="114" w:name="_Toc22821403"/>
      <w:bookmarkStart w:id="115" w:name="_Toc22821646"/>
      <w:bookmarkStart w:id="116" w:name="_Toc22821404"/>
      <w:bookmarkStart w:id="117" w:name="_Toc22821647"/>
      <w:bookmarkStart w:id="118" w:name="_Toc22821405"/>
      <w:bookmarkStart w:id="119" w:name="_Toc22821648"/>
      <w:bookmarkStart w:id="120" w:name="_Toc22821406"/>
      <w:bookmarkStart w:id="121" w:name="_Toc22821649"/>
      <w:bookmarkStart w:id="122" w:name="_Toc22821407"/>
      <w:bookmarkStart w:id="123" w:name="_Toc22821650"/>
      <w:bookmarkStart w:id="124" w:name="_Toc22821408"/>
      <w:bookmarkStart w:id="125" w:name="_Toc22821651"/>
      <w:bookmarkStart w:id="126" w:name="_Toc22821409"/>
      <w:bookmarkStart w:id="127" w:name="_Toc22821652"/>
      <w:bookmarkStart w:id="128" w:name="_Toc22821430"/>
      <w:bookmarkStart w:id="129" w:name="_Toc22821673"/>
      <w:bookmarkStart w:id="130" w:name="_Toc22821431"/>
      <w:bookmarkStart w:id="131" w:name="_Toc22821674"/>
      <w:bookmarkStart w:id="132" w:name="_Toc22821446"/>
      <w:bookmarkStart w:id="133" w:name="_Toc22821689"/>
      <w:bookmarkStart w:id="134" w:name="_Toc22821447"/>
      <w:bookmarkStart w:id="135" w:name="_Toc22821690"/>
      <w:bookmarkStart w:id="136" w:name="_Toc22821448"/>
      <w:bookmarkStart w:id="137" w:name="_Toc22821691"/>
      <w:bookmarkStart w:id="138" w:name="_Toc22821449"/>
      <w:bookmarkStart w:id="139" w:name="_Toc22821692"/>
      <w:bookmarkStart w:id="140" w:name="_Toc22821450"/>
      <w:bookmarkStart w:id="141" w:name="_Toc22821693"/>
      <w:bookmarkStart w:id="142" w:name="_Toc22821466"/>
      <w:bookmarkStart w:id="143" w:name="_Toc22821709"/>
      <w:bookmarkStart w:id="144" w:name="_Toc22821467"/>
      <w:bookmarkStart w:id="145" w:name="_Toc22821710"/>
      <w:bookmarkStart w:id="146" w:name="_Toc22821468"/>
      <w:bookmarkStart w:id="147" w:name="_Toc22821711"/>
      <w:bookmarkStart w:id="148" w:name="_Toc22821469"/>
      <w:bookmarkStart w:id="149" w:name="_Toc22821712"/>
      <w:bookmarkStart w:id="150" w:name="_Toc22821470"/>
      <w:bookmarkStart w:id="151" w:name="_Toc22821713"/>
      <w:bookmarkStart w:id="152" w:name="_Toc22821471"/>
      <w:bookmarkStart w:id="153" w:name="_Toc22821714"/>
      <w:bookmarkStart w:id="154" w:name="_Toc22821472"/>
      <w:bookmarkStart w:id="155" w:name="_Toc22821715"/>
      <w:bookmarkStart w:id="156" w:name="_Toc22821473"/>
      <w:bookmarkStart w:id="157" w:name="_Toc22821716"/>
      <w:bookmarkStart w:id="158" w:name="_Toc22821474"/>
      <w:bookmarkStart w:id="159" w:name="_Toc22821717"/>
      <w:bookmarkStart w:id="160" w:name="_Toc22821475"/>
      <w:bookmarkStart w:id="161" w:name="_Toc22821718"/>
      <w:bookmarkStart w:id="162" w:name="_Toc22821476"/>
      <w:bookmarkStart w:id="163" w:name="_Toc22821719"/>
      <w:bookmarkStart w:id="164" w:name="_Toc22821477"/>
      <w:bookmarkStart w:id="165" w:name="_Toc22821720"/>
      <w:bookmarkStart w:id="166" w:name="_Toc22821478"/>
      <w:bookmarkStart w:id="167" w:name="_Toc22821721"/>
      <w:bookmarkStart w:id="168" w:name="_Toc22821479"/>
      <w:bookmarkStart w:id="169" w:name="_Toc22821722"/>
      <w:bookmarkStart w:id="170" w:name="_Toc22821480"/>
      <w:bookmarkStart w:id="171" w:name="_Toc22821723"/>
      <w:bookmarkStart w:id="172" w:name="_Toc22821481"/>
      <w:bookmarkStart w:id="173" w:name="_Toc22821724"/>
      <w:bookmarkStart w:id="174" w:name="_Toc22821482"/>
      <w:bookmarkStart w:id="175" w:name="_Toc22821725"/>
      <w:bookmarkStart w:id="176" w:name="_Toc22821483"/>
      <w:bookmarkStart w:id="177" w:name="_Toc22821726"/>
      <w:bookmarkStart w:id="178" w:name="_Toc22821484"/>
      <w:bookmarkStart w:id="179" w:name="_Toc22821727"/>
      <w:bookmarkStart w:id="180" w:name="_Toc22821485"/>
      <w:bookmarkStart w:id="181" w:name="_Toc22821728"/>
      <w:bookmarkStart w:id="182" w:name="_Toc22821486"/>
      <w:bookmarkStart w:id="183" w:name="_Toc22821729"/>
      <w:bookmarkStart w:id="184" w:name="_Toc22821487"/>
      <w:bookmarkStart w:id="185" w:name="_Toc22821730"/>
      <w:bookmarkStart w:id="186" w:name="_Toc22821488"/>
      <w:bookmarkStart w:id="187" w:name="_Toc22821731"/>
      <w:bookmarkStart w:id="188" w:name="_Toc22821489"/>
      <w:bookmarkStart w:id="189" w:name="_Toc22821732"/>
      <w:bookmarkStart w:id="190" w:name="_Toc22821490"/>
      <w:bookmarkStart w:id="191" w:name="_Toc22821733"/>
      <w:bookmarkStart w:id="192" w:name="_Toc22821491"/>
      <w:bookmarkStart w:id="193" w:name="_Toc22821734"/>
      <w:bookmarkStart w:id="194" w:name="_Toc22821492"/>
      <w:bookmarkStart w:id="195" w:name="_Toc22821735"/>
      <w:bookmarkStart w:id="196" w:name="_Toc22821493"/>
      <w:bookmarkStart w:id="197" w:name="_Toc22821736"/>
      <w:bookmarkStart w:id="198" w:name="_Toc22821494"/>
      <w:bookmarkStart w:id="199" w:name="_Toc22821737"/>
      <w:bookmarkStart w:id="200" w:name="_Toc22821495"/>
      <w:bookmarkStart w:id="201" w:name="_Toc22821738"/>
      <w:bookmarkStart w:id="202" w:name="_Toc22821496"/>
      <w:bookmarkStart w:id="203" w:name="_Toc22821739"/>
      <w:bookmarkStart w:id="204" w:name="_Toc22821497"/>
      <w:bookmarkStart w:id="205" w:name="_Toc22821740"/>
      <w:bookmarkStart w:id="206" w:name="_Toc22821498"/>
      <w:bookmarkStart w:id="207" w:name="_Toc22821741"/>
      <w:bookmarkStart w:id="208" w:name="_Toc22821499"/>
      <w:bookmarkStart w:id="209" w:name="_Toc22821742"/>
      <w:bookmarkStart w:id="210" w:name="_Toc22821500"/>
      <w:bookmarkStart w:id="211" w:name="_Toc22821743"/>
      <w:bookmarkStart w:id="212" w:name="_Toc22821501"/>
      <w:bookmarkStart w:id="213" w:name="_Toc22821744"/>
      <w:bookmarkStart w:id="214" w:name="_Toc22821502"/>
      <w:bookmarkStart w:id="215" w:name="_Toc22821745"/>
      <w:bookmarkStart w:id="216" w:name="_Toc22821503"/>
      <w:bookmarkStart w:id="217" w:name="_Toc22821746"/>
      <w:bookmarkStart w:id="218" w:name="_Toc22821504"/>
      <w:bookmarkStart w:id="219" w:name="_Toc22821747"/>
      <w:bookmarkStart w:id="220" w:name="_Toc22821505"/>
      <w:bookmarkStart w:id="221" w:name="_Toc22821748"/>
      <w:bookmarkStart w:id="222" w:name="_Toc22821506"/>
      <w:bookmarkStart w:id="223" w:name="_Toc22821749"/>
      <w:bookmarkStart w:id="224" w:name="_Toc22821507"/>
      <w:bookmarkStart w:id="225" w:name="_Toc22821750"/>
      <w:bookmarkStart w:id="226" w:name="_Toc22821508"/>
      <w:bookmarkStart w:id="227" w:name="_Toc22821751"/>
      <w:bookmarkStart w:id="228" w:name="_Toc22821509"/>
      <w:bookmarkStart w:id="229" w:name="_Toc22821752"/>
      <w:bookmarkStart w:id="230" w:name="_Toc22821510"/>
      <w:bookmarkStart w:id="231" w:name="_Toc22821753"/>
      <w:bookmarkStart w:id="232" w:name="_Toc22821511"/>
      <w:bookmarkStart w:id="233" w:name="_Toc22821754"/>
      <w:bookmarkStart w:id="234" w:name="_Toc22821546"/>
      <w:bookmarkStart w:id="235" w:name="_Toc22821789"/>
      <w:bookmarkStart w:id="236" w:name="_Toc22821547"/>
      <w:bookmarkStart w:id="237" w:name="_Toc22821790"/>
      <w:bookmarkStart w:id="238" w:name="_Toc22821548"/>
      <w:bookmarkStart w:id="239" w:name="_Toc22821791"/>
      <w:bookmarkStart w:id="240" w:name="_Toc22821549"/>
      <w:bookmarkStart w:id="241" w:name="_Toc22821792"/>
      <w:bookmarkStart w:id="242" w:name="_Toc22821550"/>
      <w:bookmarkStart w:id="243" w:name="_Toc22821793"/>
      <w:bookmarkStart w:id="244" w:name="_Toc22821551"/>
      <w:bookmarkStart w:id="245" w:name="_Toc22821794"/>
      <w:bookmarkStart w:id="246" w:name="_Toc22821552"/>
      <w:bookmarkStart w:id="247" w:name="_Toc22821795"/>
      <w:bookmarkStart w:id="248" w:name="_Toc22821553"/>
      <w:bookmarkStart w:id="249" w:name="_Toc22821796"/>
      <w:bookmarkStart w:id="250" w:name="_Toc22821554"/>
      <w:bookmarkStart w:id="251" w:name="_Toc22821797"/>
      <w:bookmarkStart w:id="252" w:name="_Toc22821555"/>
      <w:bookmarkStart w:id="253" w:name="_Toc22821798"/>
      <w:bookmarkStart w:id="254" w:name="_Toc22821556"/>
      <w:bookmarkStart w:id="255" w:name="_Toc22821799"/>
      <w:bookmarkStart w:id="256" w:name="_Toc22821557"/>
      <w:bookmarkStart w:id="257" w:name="_Toc22821800"/>
      <w:bookmarkStart w:id="258" w:name="_Toc22821558"/>
      <w:bookmarkStart w:id="259" w:name="_Toc22821801"/>
      <w:bookmarkStart w:id="260" w:name="_Toc22821559"/>
      <w:bookmarkStart w:id="261" w:name="_Toc22821802"/>
      <w:bookmarkStart w:id="262" w:name="_Toc22821560"/>
      <w:bookmarkStart w:id="263" w:name="_Toc22821803"/>
      <w:bookmarkStart w:id="264" w:name="_Toc22821561"/>
      <w:bookmarkStart w:id="265" w:name="_Toc22821804"/>
      <w:bookmarkStart w:id="266" w:name="_Toc22821562"/>
      <w:bookmarkStart w:id="267" w:name="_Toc22821805"/>
      <w:bookmarkStart w:id="268" w:name="_Toc22821563"/>
      <w:bookmarkStart w:id="269" w:name="_Toc22821806"/>
      <w:bookmarkStart w:id="270" w:name="_Toc22821564"/>
      <w:bookmarkStart w:id="271" w:name="_Toc22821807"/>
      <w:bookmarkStart w:id="272" w:name="_Toc22821565"/>
      <w:bookmarkStart w:id="273" w:name="_Toc22821808"/>
      <w:bookmarkStart w:id="274" w:name="_Toc22821566"/>
      <w:bookmarkStart w:id="275" w:name="_Toc22821809"/>
      <w:bookmarkStart w:id="276" w:name="_Toc22821567"/>
      <w:bookmarkStart w:id="277" w:name="_Toc22821810"/>
      <w:bookmarkStart w:id="278" w:name="_Toc22821568"/>
      <w:bookmarkStart w:id="279" w:name="_Toc22821811"/>
      <w:bookmarkStart w:id="280" w:name="_Toc22821569"/>
      <w:bookmarkStart w:id="281" w:name="_Toc22821812"/>
      <w:bookmarkStart w:id="282" w:name="_Toc22821570"/>
      <w:bookmarkStart w:id="283" w:name="_Toc22821813"/>
      <w:bookmarkStart w:id="284" w:name="_Toc22821571"/>
      <w:bookmarkStart w:id="285" w:name="_Toc22821814"/>
      <w:bookmarkStart w:id="286" w:name="_Toc22821572"/>
      <w:bookmarkStart w:id="287" w:name="_Toc22821815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r w:rsidRPr="0014657C">
        <w:rPr>
          <w:lang w:val="en-GB"/>
        </w:rPr>
        <w:t xml:space="preserve">Aims of the Thesis (Research </w:t>
      </w:r>
      <w:r w:rsidR="00764267">
        <w:rPr>
          <w:lang w:val="en-GB"/>
        </w:rPr>
        <w:t>P</w:t>
      </w:r>
      <w:r w:rsidRPr="0014657C">
        <w:rPr>
          <w:lang w:val="en-GB"/>
        </w:rPr>
        <w:t>lan)</w:t>
      </w:r>
    </w:p>
    <w:p w:rsidR="00317876" w:rsidRPr="0014657C" w:rsidRDefault="00317876" w:rsidP="00317876">
      <w:pPr>
        <w:spacing w:after="0"/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Aims and methodology of the thesis ("what, why, how"), 1-2 pages</w:t>
      </w:r>
    </w:p>
    <w:p w:rsidR="00D16E63" w:rsidRPr="0014657C" w:rsidRDefault="00E234BC" w:rsidP="00D16E63">
      <w:pPr>
        <w:pStyle w:val="Nadpis1"/>
        <w:numPr>
          <w:ilvl w:val="0"/>
          <w:numId w:val="1"/>
        </w:numPr>
        <w:rPr>
          <w:b w:val="0"/>
          <w:sz w:val="24"/>
          <w:szCs w:val="24"/>
          <w:lang w:val="en-GB"/>
        </w:rPr>
      </w:pPr>
      <w:r w:rsidRPr="0014657C">
        <w:rPr>
          <w:lang w:val="en-GB"/>
        </w:rPr>
        <w:t>Achieved Result</w:t>
      </w:r>
      <w:r w:rsidR="00764267">
        <w:rPr>
          <w:lang w:val="en-GB"/>
        </w:rPr>
        <w:t>s</w:t>
      </w:r>
    </w:p>
    <w:p w:rsidR="00D16E63" w:rsidRPr="0014657C" w:rsidRDefault="00317876" w:rsidP="00317876">
      <w:pPr>
        <w:rPr>
          <w:rFonts w:ascii="Arial" w:hAnsi="Arial" w:cs="Arial"/>
          <w:sz w:val="24"/>
          <w:szCs w:val="24"/>
          <w:lang w:val="en-GB"/>
        </w:rPr>
      </w:pPr>
      <w:r w:rsidRPr="0014657C">
        <w:rPr>
          <w:rFonts w:ascii="Arial" w:hAnsi="Arial" w:cs="Arial"/>
          <w:sz w:val="24"/>
          <w:szCs w:val="24"/>
          <w:lang w:val="en-GB"/>
        </w:rPr>
        <w:t>What results have already been achieved?</w:t>
      </w:r>
      <w:r w:rsidRPr="0014657C">
        <w:rPr>
          <w:rFonts w:ascii="Arial" w:hAnsi="Arial" w:cs="Arial"/>
          <w:sz w:val="24"/>
          <w:szCs w:val="24"/>
          <w:lang w:val="en-GB"/>
        </w:rPr>
        <w:br/>
        <w:t>What tools/applications have already been created?</w:t>
      </w:r>
      <w:r w:rsidRPr="0014657C">
        <w:rPr>
          <w:rFonts w:ascii="Arial" w:hAnsi="Arial" w:cs="Arial"/>
          <w:sz w:val="24"/>
          <w:szCs w:val="24"/>
          <w:lang w:val="en-GB"/>
        </w:rPr>
        <w:br/>
        <w:t>Where have the results already been presented? (</w:t>
      </w:r>
      <w:proofErr w:type="gramStart"/>
      <w:r w:rsidRPr="0014657C">
        <w:rPr>
          <w:rFonts w:ascii="Arial" w:hAnsi="Arial" w:cs="Arial"/>
          <w:sz w:val="24"/>
          <w:szCs w:val="24"/>
          <w:lang w:val="en-GB"/>
        </w:rPr>
        <w:t>workshops</w:t>
      </w:r>
      <w:proofErr w:type="gramEnd"/>
      <w:r w:rsidRPr="0014657C">
        <w:rPr>
          <w:rFonts w:ascii="Arial" w:hAnsi="Arial" w:cs="Arial"/>
          <w:sz w:val="24"/>
          <w:szCs w:val="24"/>
          <w:lang w:val="en-GB"/>
        </w:rPr>
        <w:t>, conferences, journals</w:t>
      </w:r>
      <w:r w:rsidR="0014657C">
        <w:rPr>
          <w:rFonts w:ascii="Arial" w:hAnsi="Arial" w:cs="Arial"/>
          <w:sz w:val="24"/>
          <w:szCs w:val="24"/>
          <w:lang w:val="en-GB"/>
        </w:rPr>
        <w:t>)</w:t>
      </w:r>
    </w:p>
    <w:p w:rsidR="00D72C51" w:rsidRPr="0014657C" w:rsidRDefault="00DD7EA5" w:rsidP="00D72C51">
      <w:pPr>
        <w:pStyle w:val="Nadpis1"/>
        <w:numPr>
          <w:ilvl w:val="0"/>
          <w:numId w:val="1"/>
        </w:numPr>
        <w:rPr>
          <w:lang w:val="en-GB"/>
        </w:rPr>
      </w:pPr>
      <w:r>
        <w:rPr>
          <w:lang w:val="en-GB"/>
        </w:rPr>
        <w:t>References</w:t>
      </w:r>
    </w:p>
    <w:p w:rsidR="00D72C51" w:rsidRPr="0014657C" w:rsidRDefault="00D72C51" w:rsidP="00D72C51">
      <w:pPr>
        <w:rPr>
          <w:rFonts w:ascii="Arial" w:hAnsi="Arial" w:cs="Arial"/>
          <w:lang w:val="en-GB"/>
        </w:rPr>
      </w:pPr>
    </w:p>
    <w:p w:rsidR="00D72C51" w:rsidRPr="0014657C" w:rsidRDefault="00E234BC" w:rsidP="00D72C51">
      <w:pPr>
        <w:pStyle w:val="Nadpis1"/>
        <w:numPr>
          <w:ilvl w:val="0"/>
          <w:numId w:val="1"/>
        </w:numPr>
        <w:spacing w:after="0"/>
        <w:rPr>
          <w:lang w:val="en-GB"/>
        </w:rPr>
      </w:pPr>
      <w:r w:rsidRPr="0014657C">
        <w:rPr>
          <w:lang w:val="en-GB"/>
        </w:rPr>
        <w:t>Appendices</w:t>
      </w:r>
    </w:p>
    <w:p w:rsidR="00D72C51" w:rsidRPr="0014657C" w:rsidRDefault="00D72C51" w:rsidP="00D72C51">
      <w:pPr>
        <w:spacing w:after="0"/>
        <w:rPr>
          <w:rFonts w:ascii="Arial" w:hAnsi="Arial" w:cs="Arial"/>
          <w:lang w:val="en-GB"/>
        </w:rPr>
      </w:pPr>
      <w:bookmarkStart w:id="288" w:name="_Toc22821574"/>
      <w:bookmarkStart w:id="289" w:name="_Toc22821817"/>
      <w:bookmarkStart w:id="290" w:name="_Toc22821575"/>
      <w:bookmarkStart w:id="291" w:name="_Toc22821818"/>
      <w:bookmarkStart w:id="292" w:name="_Toc22821576"/>
      <w:bookmarkStart w:id="293" w:name="_Toc22821819"/>
      <w:bookmarkStart w:id="294" w:name="_Toc22821577"/>
      <w:bookmarkStart w:id="295" w:name="_Toc22821820"/>
      <w:bookmarkStart w:id="296" w:name="_Toc22821578"/>
      <w:bookmarkStart w:id="297" w:name="_Toc22821821"/>
      <w:bookmarkStart w:id="298" w:name="_Toc22821579"/>
      <w:bookmarkStart w:id="299" w:name="_Toc22821822"/>
      <w:bookmarkStart w:id="300" w:name="_Toc22821580"/>
      <w:bookmarkStart w:id="301" w:name="_Toc22821823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</w:p>
    <w:p w:rsidR="00DD7EA5" w:rsidRPr="00DD7EA5" w:rsidRDefault="00E234BC" w:rsidP="00DD7EA5">
      <w:pPr>
        <w:numPr>
          <w:ilvl w:val="0"/>
          <w:numId w:val="3"/>
        </w:numPr>
        <w:spacing w:after="0"/>
        <w:rPr>
          <w:rFonts w:ascii="Arial" w:hAnsi="Arial" w:cs="Arial"/>
          <w:b/>
          <w:sz w:val="28"/>
          <w:szCs w:val="32"/>
          <w:lang w:val="en-GB"/>
        </w:rPr>
      </w:pPr>
      <w:r w:rsidRPr="00DD7EA5">
        <w:rPr>
          <w:rFonts w:ascii="Arial" w:hAnsi="Arial" w:cs="Arial"/>
          <w:b/>
          <w:sz w:val="28"/>
          <w:szCs w:val="32"/>
          <w:lang w:val="en-GB"/>
        </w:rPr>
        <w:t xml:space="preserve">Author's </w:t>
      </w:r>
      <w:r w:rsidR="00A232FD">
        <w:rPr>
          <w:rFonts w:ascii="Arial" w:hAnsi="Arial" w:cs="Arial"/>
          <w:b/>
          <w:sz w:val="28"/>
          <w:szCs w:val="32"/>
          <w:lang w:val="en-GB"/>
        </w:rPr>
        <w:t>CV</w:t>
      </w:r>
    </w:p>
    <w:p w:rsidR="00D72C51" w:rsidRPr="00DD7EA5" w:rsidRDefault="00DD7EA5" w:rsidP="00DD7EA5">
      <w:pPr>
        <w:numPr>
          <w:ilvl w:val="0"/>
          <w:numId w:val="3"/>
        </w:numPr>
        <w:spacing w:after="0"/>
        <w:rPr>
          <w:rFonts w:ascii="Arial" w:hAnsi="Arial" w:cs="Arial"/>
          <w:b/>
          <w:sz w:val="28"/>
          <w:szCs w:val="32"/>
          <w:lang w:val="en-GB"/>
        </w:rPr>
      </w:pPr>
      <w:r w:rsidRPr="00DD7EA5">
        <w:rPr>
          <w:rFonts w:ascii="Arial" w:hAnsi="Arial" w:cs="Arial"/>
          <w:b/>
          <w:sz w:val="28"/>
          <w:szCs w:val="32"/>
          <w:lang w:val="en-GB"/>
        </w:rPr>
        <w:t>List of p</w:t>
      </w:r>
      <w:r w:rsidR="00E234BC" w:rsidRPr="00DD7EA5">
        <w:rPr>
          <w:rFonts w:ascii="Arial" w:hAnsi="Arial" w:cs="Arial"/>
          <w:b/>
          <w:sz w:val="28"/>
          <w:szCs w:val="32"/>
          <w:lang w:val="en-GB"/>
        </w:rPr>
        <w:t>ublications</w:t>
      </w:r>
    </w:p>
    <w:p w:rsidR="00D72C51" w:rsidRPr="0014657C" w:rsidRDefault="0014657C" w:rsidP="00DD7EA5">
      <w:pPr>
        <w:numPr>
          <w:ilvl w:val="0"/>
          <w:numId w:val="3"/>
        </w:numPr>
        <w:spacing w:after="0"/>
        <w:rPr>
          <w:rFonts w:ascii="Arial" w:hAnsi="Arial" w:cs="Arial"/>
          <w:b/>
          <w:sz w:val="32"/>
          <w:szCs w:val="32"/>
          <w:lang w:val="en-GB"/>
        </w:rPr>
      </w:pPr>
      <w:r w:rsidRPr="00DD7EA5">
        <w:rPr>
          <w:rFonts w:ascii="Arial" w:hAnsi="Arial" w:cs="Arial"/>
          <w:b/>
          <w:sz w:val="28"/>
          <w:szCs w:val="32"/>
          <w:lang w:val="en-GB"/>
        </w:rPr>
        <w:t>List of conference papers</w:t>
      </w:r>
    </w:p>
    <w:p w:rsidR="00D72C51" w:rsidRPr="0014657C" w:rsidRDefault="00D72C51" w:rsidP="00D72C51">
      <w:pPr>
        <w:spacing w:after="0" w:line="240" w:lineRule="auto"/>
        <w:rPr>
          <w:rFonts w:ascii="Arial" w:hAnsi="Arial" w:cs="Arial"/>
          <w:lang w:val="en-GB"/>
        </w:rPr>
      </w:pPr>
    </w:p>
    <w:p w:rsidR="00D72C51" w:rsidRPr="00DD7EA5" w:rsidRDefault="00DD7EA5" w:rsidP="00D72C51">
      <w:pPr>
        <w:spacing w:after="0" w:line="240" w:lineRule="auto"/>
        <w:rPr>
          <w:rFonts w:ascii="Arial" w:hAnsi="Arial" w:cs="Arial"/>
          <w:color w:val="FF0000"/>
          <w:sz w:val="24"/>
          <w:szCs w:val="24"/>
          <w:lang w:val="en-GB"/>
        </w:rPr>
      </w:pPr>
      <w:r>
        <w:rPr>
          <w:rFonts w:ascii="Arial" w:hAnsi="Arial" w:cs="Arial"/>
          <w:color w:val="FF0000"/>
          <w:sz w:val="24"/>
          <w:szCs w:val="24"/>
          <w:lang w:val="en-GB"/>
        </w:rPr>
        <w:t>Ph.D. Thesis proposal</w:t>
      </w:r>
      <w:r w:rsidR="0014657C" w:rsidRPr="00DD7EA5">
        <w:rPr>
          <w:rFonts w:ascii="Arial" w:hAnsi="Arial" w:cs="Arial"/>
          <w:color w:val="FF0000"/>
          <w:sz w:val="24"/>
          <w:szCs w:val="24"/>
          <w:lang w:val="en-GB"/>
        </w:rPr>
        <w:t xml:space="preserve"> should co</w:t>
      </w:r>
      <w:r>
        <w:rPr>
          <w:rFonts w:ascii="Arial" w:hAnsi="Arial" w:cs="Arial"/>
          <w:color w:val="FF0000"/>
          <w:sz w:val="24"/>
          <w:szCs w:val="24"/>
          <w:lang w:val="en-GB"/>
        </w:rPr>
        <w:t>ntain maximum</w:t>
      </w:r>
      <w:r w:rsidR="0014657C" w:rsidRPr="00DD7EA5">
        <w:rPr>
          <w:rFonts w:ascii="Arial" w:hAnsi="Arial" w:cs="Arial"/>
          <w:color w:val="FF0000"/>
          <w:sz w:val="24"/>
          <w:szCs w:val="24"/>
          <w:lang w:val="en-GB"/>
        </w:rPr>
        <w:t xml:space="preserve"> 20 pages (without appendices).</w:t>
      </w:r>
    </w:p>
    <w:p w:rsidR="00D72C51" w:rsidRDefault="00DD7EA5" w:rsidP="00D72C51">
      <w:pPr>
        <w:pStyle w:val="Textpoznpodarou"/>
        <w:rPr>
          <w:rFonts w:ascii="Arial" w:hAnsi="Arial" w:cs="Arial"/>
          <w:color w:val="FF0000"/>
          <w:sz w:val="24"/>
          <w:szCs w:val="24"/>
          <w:lang w:val="en-GB"/>
        </w:rPr>
      </w:pPr>
      <w:r>
        <w:rPr>
          <w:rFonts w:ascii="Arial" w:hAnsi="Arial" w:cs="Arial"/>
          <w:color w:val="FF0000"/>
          <w:sz w:val="24"/>
          <w:szCs w:val="24"/>
          <w:lang w:val="en-GB"/>
        </w:rPr>
        <w:t>Use s</w:t>
      </w:r>
      <w:r w:rsidR="0014657C" w:rsidRPr="00DD7EA5">
        <w:rPr>
          <w:rFonts w:ascii="Arial" w:hAnsi="Arial" w:cs="Arial"/>
          <w:color w:val="FF0000"/>
          <w:sz w:val="24"/>
          <w:szCs w:val="24"/>
          <w:lang w:val="en-GB"/>
        </w:rPr>
        <w:t>imple line spacing, Arial font size 12; headings size 14 (or 14 and 16).</w:t>
      </w:r>
    </w:p>
    <w:p w:rsidR="00DD7EA5" w:rsidRPr="006C0621" w:rsidRDefault="00DD7EA5" w:rsidP="00DD7EA5">
      <w:pPr>
        <w:pStyle w:val="Textpoznpodarou"/>
        <w:rPr>
          <w:rFonts w:ascii="Arial" w:hAnsi="Arial" w:cs="Arial"/>
          <w:color w:val="FF0000"/>
          <w:sz w:val="24"/>
          <w:szCs w:val="24"/>
          <w:lang w:val="cs-CZ"/>
        </w:rPr>
      </w:pPr>
      <w:r>
        <w:rPr>
          <w:rFonts w:ascii="Arial" w:hAnsi="Arial" w:cs="Arial"/>
          <w:color w:val="FF0000"/>
          <w:sz w:val="24"/>
          <w:szCs w:val="24"/>
          <w:lang w:val="en-GB"/>
        </w:rPr>
        <w:t>Submit your Ph.D. Thesis proposal</w:t>
      </w:r>
      <w:r w:rsidRPr="00DD7EA5">
        <w:rPr>
          <w:rFonts w:ascii="Arial" w:hAnsi="Arial" w:cs="Arial"/>
          <w:color w:val="FF0000"/>
          <w:sz w:val="24"/>
          <w:szCs w:val="24"/>
          <w:lang w:val="en-GB"/>
        </w:rPr>
        <w:t xml:space="preserve"> </w:t>
      </w:r>
      <w:r>
        <w:rPr>
          <w:rFonts w:ascii="Arial" w:hAnsi="Arial" w:cs="Arial"/>
          <w:color w:val="FF0000"/>
          <w:sz w:val="24"/>
          <w:szCs w:val="24"/>
          <w:lang w:val="cs-CZ"/>
        </w:rPr>
        <w:t xml:space="preserve">in an electronic form 5 working days (at the latest) prior to </w:t>
      </w:r>
      <w:r w:rsidR="00A11E90">
        <w:rPr>
          <w:rFonts w:ascii="Arial" w:hAnsi="Arial" w:cs="Arial"/>
          <w:color w:val="FF0000"/>
          <w:sz w:val="24"/>
          <w:szCs w:val="24"/>
          <w:lang w:val="cs-CZ"/>
        </w:rPr>
        <w:t xml:space="preserve">the </w:t>
      </w:r>
      <w:r w:rsidR="00A232FD">
        <w:rPr>
          <w:rFonts w:ascii="Arial" w:hAnsi="Arial" w:cs="Arial"/>
          <w:color w:val="FF0000"/>
          <w:sz w:val="24"/>
          <w:szCs w:val="24"/>
          <w:lang w:val="cs-CZ"/>
        </w:rPr>
        <w:t xml:space="preserve">state </w:t>
      </w:r>
      <w:r>
        <w:rPr>
          <w:rFonts w:ascii="Arial" w:hAnsi="Arial" w:cs="Arial"/>
          <w:color w:val="FF0000"/>
          <w:sz w:val="24"/>
          <w:szCs w:val="24"/>
          <w:lang w:val="cs-CZ"/>
        </w:rPr>
        <w:t xml:space="preserve">doctoral exam to the head of </w:t>
      </w:r>
      <w:r w:rsidR="00A232FD">
        <w:rPr>
          <w:rFonts w:ascii="Arial" w:hAnsi="Arial" w:cs="Arial"/>
          <w:color w:val="FF0000"/>
          <w:sz w:val="24"/>
          <w:szCs w:val="24"/>
          <w:lang w:val="cs-CZ"/>
        </w:rPr>
        <w:t>the committee</w:t>
      </w:r>
      <w:r>
        <w:rPr>
          <w:rFonts w:ascii="Arial" w:hAnsi="Arial" w:cs="Arial"/>
          <w:color w:val="FF0000"/>
          <w:sz w:val="24"/>
          <w:szCs w:val="24"/>
          <w:lang w:val="cs-CZ"/>
        </w:rPr>
        <w:t xml:space="preserve">. </w:t>
      </w:r>
      <w:r w:rsidR="00A11E90">
        <w:rPr>
          <w:rFonts w:ascii="Arial" w:hAnsi="Arial" w:cs="Arial"/>
          <w:color w:val="FF0000"/>
          <w:sz w:val="24"/>
          <w:szCs w:val="24"/>
          <w:lang w:val="cs-CZ"/>
        </w:rPr>
        <w:t>For the n</w:t>
      </w:r>
      <w:r w:rsidR="00A232FD">
        <w:rPr>
          <w:rFonts w:ascii="Arial" w:hAnsi="Arial" w:cs="Arial"/>
          <w:color w:val="FF0000"/>
          <w:sz w:val="24"/>
          <w:szCs w:val="24"/>
          <w:lang w:val="cs-CZ"/>
        </w:rPr>
        <w:t xml:space="preserve">umber of soft-bound copies </w:t>
      </w:r>
      <w:r w:rsidR="00A11E90">
        <w:rPr>
          <w:rFonts w:ascii="Arial" w:hAnsi="Arial" w:cs="Arial"/>
          <w:color w:val="FF0000"/>
          <w:sz w:val="24"/>
          <w:szCs w:val="24"/>
          <w:lang w:val="cs-CZ"/>
        </w:rPr>
        <w:t>needed for SDE inquire at</w:t>
      </w:r>
      <w:r>
        <w:rPr>
          <w:rFonts w:ascii="Arial" w:hAnsi="Arial" w:cs="Arial"/>
          <w:color w:val="FF0000"/>
          <w:sz w:val="24"/>
          <w:szCs w:val="24"/>
          <w:lang w:val="cs-CZ"/>
        </w:rPr>
        <w:t xml:space="preserve"> </w:t>
      </w:r>
      <w:r w:rsidR="00A11E90">
        <w:rPr>
          <w:rFonts w:ascii="Arial" w:hAnsi="Arial" w:cs="Arial"/>
          <w:color w:val="FF0000"/>
          <w:sz w:val="24"/>
          <w:szCs w:val="24"/>
          <w:lang w:val="cs-CZ"/>
        </w:rPr>
        <w:t>the head of the committee</w:t>
      </w:r>
      <w:r>
        <w:rPr>
          <w:rFonts w:ascii="Arial" w:hAnsi="Arial" w:cs="Arial"/>
          <w:color w:val="FF0000"/>
          <w:sz w:val="24"/>
          <w:szCs w:val="24"/>
          <w:lang w:val="cs-CZ"/>
        </w:rPr>
        <w:t>.</w:t>
      </w:r>
    </w:p>
    <w:p w:rsidR="00DD7EA5" w:rsidRPr="00DD7EA5" w:rsidRDefault="00DD7EA5" w:rsidP="00D72C51">
      <w:pPr>
        <w:pStyle w:val="Textpoznpodarou"/>
        <w:rPr>
          <w:rFonts w:ascii="Arial" w:hAnsi="Arial" w:cs="Arial"/>
          <w:color w:val="FF0000"/>
          <w:sz w:val="24"/>
          <w:szCs w:val="24"/>
          <w:lang w:val="en-GB"/>
        </w:rPr>
      </w:pPr>
    </w:p>
    <w:sectPr w:rsidR="00DD7EA5" w:rsidRPr="00DD7EA5" w:rsidSect="001B3443">
      <w:headerReference w:type="even" r:id="rId10"/>
      <w:headerReference w:type="first" r:id="rId11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2865" w:rsidRDefault="00A32865" w:rsidP="001B3443">
      <w:pPr>
        <w:spacing w:after="0" w:line="240" w:lineRule="auto"/>
      </w:pPr>
      <w:r>
        <w:separator/>
      </w:r>
    </w:p>
  </w:endnote>
  <w:endnote w:type="continuationSeparator" w:id="0">
    <w:p w:rsidR="00A32865" w:rsidRDefault="00A32865" w:rsidP="001B34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2865" w:rsidRDefault="00A32865" w:rsidP="001B3443">
      <w:pPr>
        <w:spacing w:after="0" w:line="240" w:lineRule="auto"/>
      </w:pPr>
      <w:r>
        <w:separator/>
      </w:r>
    </w:p>
  </w:footnote>
  <w:footnote w:type="continuationSeparator" w:id="0">
    <w:p w:rsidR="00A32865" w:rsidRDefault="00A32865" w:rsidP="001B34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3443" w:rsidRPr="001B3443" w:rsidRDefault="001B3443">
    <w:pPr>
      <w:pStyle w:val="Zhlav"/>
      <w:rPr>
        <w:rFonts w:ascii="Arial" w:hAnsi="Arial" w:cs="Arial"/>
        <w:sz w:val="24"/>
        <w:szCs w:val="24"/>
      </w:rPr>
    </w:pPr>
    <w:r w:rsidRPr="001B3443">
      <w:rPr>
        <w:rFonts w:ascii="Arial" w:hAnsi="Arial" w:cs="Arial"/>
        <w:sz w:val="24"/>
        <w:szCs w:val="24"/>
      </w:rPr>
      <w:t>Příloha B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3443" w:rsidRDefault="001B3443">
    <w:pPr>
      <w:pStyle w:val="Zhlav"/>
    </w:pPr>
    <w:r>
      <w:t>Příloha 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C13077"/>
    <w:multiLevelType w:val="multilevel"/>
    <w:tmpl w:val="CA524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>
    <w:nsid w:val="62BA3460"/>
    <w:multiLevelType w:val="hybridMultilevel"/>
    <w:tmpl w:val="0D18C3D2"/>
    <w:lvl w:ilvl="0" w:tplc="07B4ED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5796CC3"/>
    <w:multiLevelType w:val="hybridMultilevel"/>
    <w:tmpl w:val="AADAF3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cwMjIzMLM0NzU0MTZV0lEKTi0uzszPAykwrwUAlYtbliwAAAA="/>
  </w:docVars>
  <w:rsids>
    <w:rsidRoot w:val="00A211A1"/>
    <w:rsid w:val="00005FA5"/>
    <w:rsid w:val="000264F4"/>
    <w:rsid w:val="000C45D8"/>
    <w:rsid w:val="0014657C"/>
    <w:rsid w:val="0015675F"/>
    <w:rsid w:val="001B3443"/>
    <w:rsid w:val="002274C9"/>
    <w:rsid w:val="002A00BC"/>
    <w:rsid w:val="00317876"/>
    <w:rsid w:val="00334A9C"/>
    <w:rsid w:val="00382271"/>
    <w:rsid w:val="003B0A9F"/>
    <w:rsid w:val="004F685B"/>
    <w:rsid w:val="0056195D"/>
    <w:rsid w:val="00587A14"/>
    <w:rsid w:val="00587FA4"/>
    <w:rsid w:val="005B42D6"/>
    <w:rsid w:val="005F34FB"/>
    <w:rsid w:val="00602C34"/>
    <w:rsid w:val="00603FA0"/>
    <w:rsid w:val="00692A1B"/>
    <w:rsid w:val="006F40BD"/>
    <w:rsid w:val="00763B5C"/>
    <w:rsid w:val="00764267"/>
    <w:rsid w:val="0078042F"/>
    <w:rsid w:val="007B11DB"/>
    <w:rsid w:val="007C6259"/>
    <w:rsid w:val="00802B92"/>
    <w:rsid w:val="00804AB9"/>
    <w:rsid w:val="00813C46"/>
    <w:rsid w:val="00842F7E"/>
    <w:rsid w:val="008549FD"/>
    <w:rsid w:val="008A4422"/>
    <w:rsid w:val="008A683E"/>
    <w:rsid w:val="008F122A"/>
    <w:rsid w:val="008F3428"/>
    <w:rsid w:val="00917738"/>
    <w:rsid w:val="00960E6A"/>
    <w:rsid w:val="00A11E90"/>
    <w:rsid w:val="00A211A1"/>
    <w:rsid w:val="00A232FD"/>
    <w:rsid w:val="00A32865"/>
    <w:rsid w:val="00A33A2F"/>
    <w:rsid w:val="00A90B72"/>
    <w:rsid w:val="00AD2157"/>
    <w:rsid w:val="00B00CE8"/>
    <w:rsid w:val="00B44290"/>
    <w:rsid w:val="00B44C61"/>
    <w:rsid w:val="00B528F8"/>
    <w:rsid w:val="00B54EA0"/>
    <w:rsid w:val="00C11E39"/>
    <w:rsid w:val="00C72541"/>
    <w:rsid w:val="00D16E63"/>
    <w:rsid w:val="00D40FCF"/>
    <w:rsid w:val="00D72C51"/>
    <w:rsid w:val="00D82AFD"/>
    <w:rsid w:val="00DA1DDD"/>
    <w:rsid w:val="00DD7EA5"/>
    <w:rsid w:val="00DF3A42"/>
    <w:rsid w:val="00E234BC"/>
    <w:rsid w:val="00EA451C"/>
    <w:rsid w:val="00EC70AF"/>
    <w:rsid w:val="00F32B8A"/>
    <w:rsid w:val="00F85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D72C51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2">
    <w:name w:val="A2"/>
    <w:uiPriority w:val="99"/>
    <w:rsid w:val="008A683E"/>
    <w:rPr>
      <w:b/>
      <w:bCs/>
      <w:color w:val="000000"/>
      <w:sz w:val="28"/>
      <w:szCs w:val="2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60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60E6A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1B34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B3443"/>
  </w:style>
  <w:style w:type="paragraph" w:styleId="Zpat">
    <w:name w:val="footer"/>
    <w:basedOn w:val="Normln"/>
    <w:link w:val="ZpatChar"/>
    <w:uiPriority w:val="99"/>
    <w:unhideWhenUsed/>
    <w:rsid w:val="001B34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B3443"/>
  </w:style>
  <w:style w:type="character" w:customStyle="1" w:styleId="Nadpis1Char">
    <w:name w:val="Nadpis 1 Char"/>
    <w:link w:val="Nadpis1"/>
    <w:rsid w:val="00D72C51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Nzev1">
    <w:name w:val="Název1"/>
    <w:rsid w:val="00D72C51"/>
  </w:style>
  <w:style w:type="paragraph" w:styleId="Textpoznpodarou">
    <w:name w:val="footnote text"/>
    <w:basedOn w:val="Normln"/>
    <w:link w:val="TextpoznpodarouChar"/>
    <w:rsid w:val="00D72C51"/>
    <w:pPr>
      <w:autoSpaceDE w:val="0"/>
      <w:autoSpaceDN w:val="0"/>
      <w:spacing w:before="120" w:after="0" w:line="240" w:lineRule="auto"/>
      <w:jc w:val="both"/>
    </w:pPr>
    <w:rPr>
      <w:rFonts w:ascii="Times New Roman" w:eastAsia="Times New Roman" w:hAnsi="Times New Roman"/>
      <w:noProof/>
      <w:sz w:val="20"/>
      <w:szCs w:val="20"/>
      <w:lang w:val="en-US"/>
    </w:rPr>
  </w:style>
  <w:style w:type="character" w:customStyle="1" w:styleId="TextpoznpodarouChar">
    <w:name w:val="Text pozn. pod čarou Char"/>
    <w:link w:val="Textpoznpodarou"/>
    <w:rsid w:val="00D72C51"/>
    <w:rPr>
      <w:rFonts w:ascii="Times New Roman" w:eastAsia="Times New Roman" w:hAnsi="Times New Roman"/>
      <w:noProof/>
      <w:lang w:val="en-US" w:eastAsia="en-US"/>
    </w:rPr>
  </w:style>
  <w:style w:type="character" w:customStyle="1" w:styleId="tlid-translation">
    <w:name w:val="tlid-translation"/>
    <w:rsid w:val="00602C34"/>
  </w:style>
  <w:style w:type="paragraph" w:styleId="Normlnweb">
    <w:name w:val="Normal (Web)"/>
    <w:basedOn w:val="Normln"/>
    <w:uiPriority w:val="99"/>
    <w:semiHidden/>
    <w:unhideWhenUsed/>
    <w:rsid w:val="0031787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Zvraznn">
    <w:name w:val="Emphasis"/>
    <w:uiPriority w:val="20"/>
    <w:qFormat/>
    <w:rsid w:val="0014657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59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4CBA98-820D-4230-B24B-925A6125F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238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a Korčeková</dc:creator>
  <cp:lastModifiedBy>pinkas</cp:lastModifiedBy>
  <cp:revision>9</cp:revision>
  <cp:lastPrinted>2019-10-31T14:06:00Z</cp:lastPrinted>
  <dcterms:created xsi:type="dcterms:W3CDTF">2019-11-11T10:15:00Z</dcterms:created>
  <dcterms:modified xsi:type="dcterms:W3CDTF">2020-01-24T00:03:00Z</dcterms:modified>
</cp:coreProperties>
</file>